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C55256">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C55256">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C55256">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C55256">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C55256">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C55256">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C55256">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C55256">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C55256">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C55256">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C55256">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C55256">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C55256">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C55256">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C55256">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C55256">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C55256">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C55256">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C55256">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C55256">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C55256">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C55256">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C55256">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C55256">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C55256">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C55256">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C55256">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C55256">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C55256" w:rsidRDefault="00C55256" w:rsidP="007016BF">
                              <w:pPr>
                                <w:spacing w:before="60" w:after="0"/>
                                <w:jc w:val="center"/>
                                <w:rPr>
                                  <w:lang w:val="sv-SE"/>
                                </w:rPr>
                              </w:pPr>
                              <w:r>
                                <w:rPr>
                                  <w:lang w:val="sv-SE"/>
                                </w:rPr>
                                <w:t>Register Preparator</w:t>
                              </w:r>
                            </w:p>
                            <w:p w14:paraId="5B7E5EAE" w14:textId="77777777" w:rsidR="00C55256" w:rsidRPr="00C7380D" w:rsidRDefault="00C55256"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C55256" w:rsidRDefault="00C55256" w:rsidP="00F52895">
                              <w:pPr>
                                <w:spacing w:before="60" w:after="0"/>
                                <w:jc w:val="center"/>
                                <w:rPr>
                                  <w:lang w:val="sv-SE"/>
                                </w:rPr>
                              </w:pPr>
                              <w:r>
                                <w:rPr>
                                  <w:lang w:val="sv-SE"/>
                                </w:rPr>
                                <w:t>Register Allocator</w:t>
                              </w:r>
                            </w:p>
                            <w:p w14:paraId="49971E8A" w14:textId="77777777" w:rsidR="00C55256" w:rsidRDefault="00C55256"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C55256" w:rsidRPr="009C410A" w:rsidRDefault="00C5525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55256" w:rsidRPr="009C410A" w:rsidRDefault="00C55256"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C55256" w:rsidRDefault="00C55256"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C55256" w:rsidRDefault="00C55256"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C55256" w:rsidRDefault="00C55256" w:rsidP="007016BF">
                              <w:pPr>
                                <w:pStyle w:val="Normalwebb"/>
                                <w:spacing w:before="60" w:line="252" w:lineRule="auto"/>
                                <w:jc w:val="center"/>
                              </w:pPr>
                              <w:r>
                                <w:rPr>
                                  <w:rFonts w:eastAsia="Calibri"/>
                                  <w:sz w:val="22"/>
                                  <w:szCs w:val="22"/>
                                  <w:lang w:val="en-US"/>
                                </w:rPr>
                                <w:t>Object Code</w:t>
                              </w:r>
                            </w:p>
                            <w:p w14:paraId="774C3A6C" w14:textId="77777777" w:rsidR="00C55256" w:rsidRDefault="00C55256"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C55256" w:rsidRDefault="00C55256"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C55256" w:rsidRDefault="00C55256"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C55256" w:rsidRDefault="00C55256" w:rsidP="007016BF">
                        <w:pPr>
                          <w:spacing w:before="60" w:after="0"/>
                          <w:jc w:val="center"/>
                          <w:rPr>
                            <w:lang w:val="sv-SE"/>
                          </w:rPr>
                        </w:pPr>
                        <w:r>
                          <w:rPr>
                            <w:lang w:val="sv-SE"/>
                          </w:rPr>
                          <w:t>Register Preparator</w:t>
                        </w:r>
                      </w:p>
                      <w:p w14:paraId="5B7E5EAE" w14:textId="77777777" w:rsidR="00C55256" w:rsidRPr="00C7380D" w:rsidRDefault="00C55256"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C55256" w:rsidRDefault="00C55256" w:rsidP="00F52895">
                        <w:pPr>
                          <w:spacing w:before="60" w:after="0"/>
                          <w:jc w:val="center"/>
                          <w:rPr>
                            <w:lang w:val="sv-SE"/>
                          </w:rPr>
                        </w:pPr>
                        <w:r>
                          <w:rPr>
                            <w:lang w:val="sv-SE"/>
                          </w:rPr>
                          <w:t>Register Allocator</w:t>
                        </w:r>
                      </w:p>
                      <w:p w14:paraId="49971E8A" w14:textId="77777777" w:rsidR="00C55256" w:rsidRDefault="00C55256"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C55256" w:rsidRPr="009C410A" w:rsidRDefault="00C5525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55256" w:rsidRPr="009C410A" w:rsidRDefault="00C55256"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C55256" w:rsidRDefault="00C55256"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C55256" w:rsidRDefault="00C55256"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C55256" w:rsidRDefault="00C55256" w:rsidP="007016BF">
                        <w:pPr>
                          <w:pStyle w:val="Normalwebb"/>
                          <w:spacing w:before="60" w:line="252" w:lineRule="auto"/>
                          <w:jc w:val="center"/>
                        </w:pPr>
                        <w:r>
                          <w:rPr>
                            <w:rFonts w:eastAsia="Calibri"/>
                            <w:sz w:val="22"/>
                            <w:szCs w:val="22"/>
                            <w:lang w:val="en-US"/>
                          </w:rPr>
                          <w:t>Object Code</w:t>
                        </w:r>
                      </w:p>
                      <w:p w14:paraId="774C3A6C" w14:textId="77777777" w:rsidR="00C55256" w:rsidRDefault="00C55256"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C55256" w:rsidRDefault="00C55256"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C55256" w:rsidRDefault="00C55256"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50541B05" w14:textId="77777777" w:rsidR="00E00036" w:rsidRPr="007B4210" w:rsidRDefault="00E00036" w:rsidP="007B4210">
      <w:pPr>
        <w:pStyle w:val="Code"/>
        <w:rPr>
          <w:highlight w:val="white"/>
        </w:rPr>
      </w:pP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592D6798" w14:textId="77777777" w:rsidR="004D4C39" w:rsidRPr="00CA79AF" w:rsidRDefault="004D4C39" w:rsidP="004D4C39">
      <w:pPr>
        <w:pStyle w:val="Code"/>
        <w:rPr>
          <w:highlight w:val="white"/>
        </w:rPr>
      </w:pP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77777777" w:rsidR="004D4C39" w:rsidRPr="00CA79AF" w:rsidRDefault="004D4C39" w:rsidP="004D4C39">
      <w:pPr>
        <w:pStyle w:val="Code"/>
        <w:rPr>
          <w:highlight w:val="white"/>
        </w:rPr>
      </w:pP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77777777" w:rsidR="004D4C39" w:rsidRPr="00CA79AF" w:rsidRDefault="004D4C39" w:rsidP="004D4C39">
      <w:pPr>
        <w:pStyle w:val="Code"/>
        <w:rPr>
          <w:highlight w:val="white"/>
        </w:rPr>
      </w:pPr>
      <w:r w:rsidRPr="00CA79AF">
        <w:rPr>
          <w:highlight w:val="white"/>
        </w:rPr>
        <w:t xml:space="preserve">           calleeEllipse = calleeType.IsEllipse();</w:t>
      </w:r>
    </w:p>
    <w:p w14:paraId="1F23332F" w14:textId="77777777" w:rsidR="004D4C39" w:rsidRPr="00CA79AF" w:rsidRDefault="004D4C39" w:rsidP="004D4C39">
      <w:pPr>
        <w:pStyle w:val="Code"/>
        <w:rPr>
          <w:highlight w:val="white"/>
        </w:rPr>
      </w:pPr>
      <w:r w:rsidRPr="00CA79AF">
        <w:rPr>
          <w:highlight w:val="white"/>
        </w:rPr>
        <w:t xml:space="preserve">      Track jumpTrack = null;</w:t>
      </w:r>
    </w:p>
    <w:p w14:paraId="246F4BFF" w14:textId="77777777" w:rsidR="004D4C39" w:rsidRPr="00CA79AF" w:rsidRDefault="004D4C39" w:rsidP="004D4C39">
      <w:pPr>
        <w:pStyle w:val="Code"/>
        <w:rPr>
          <w:highlight w:val="white"/>
        </w:rPr>
      </w:pP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0589B0CC" w14:textId="77777777" w:rsidR="004D4C39" w:rsidRPr="00CA79AF" w:rsidRDefault="004D4C39" w:rsidP="004D4C39">
      <w:pPr>
        <w:pStyle w:val="Code"/>
        <w:rPr>
          <w:highlight w:val="white"/>
        </w:rPr>
      </w:pPr>
    </w:p>
    <w:p w14:paraId="0E502B8C" w14:textId="77777777" w:rsidR="004D4C39" w:rsidRPr="00CA79AF" w:rsidRDefault="004D4C39" w:rsidP="004D4C39">
      <w:pPr>
        <w:pStyle w:val="Code"/>
        <w:rPr>
          <w:highlight w:val="white"/>
        </w:rPr>
      </w:pPr>
      <w:r w:rsidRPr="00CA79AF">
        <w:rPr>
          <w:highlight w:val="white"/>
        </w:rPr>
        <w:lastRenderedPageBreak/>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404B7C5C" w14:textId="77777777" w:rsidR="004D4C39" w:rsidRPr="00CA79AF" w:rsidRDefault="004D4C39" w:rsidP="004D4C39">
      <w:pPr>
        <w:pStyle w:val="Code"/>
        <w:rPr>
          <w:highlight w:val="white"/>
        </w:rPr>
      </w:pP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77777777" w:rsidR="004D4C39" w:rsidRPr="00CA79AF" w:rsidRDefault="004D4C39" w:rsidP="004D4C39">
      <w:pPr>
        <w:pStyle w:val="Code"/>
        <w:rPr>
          <w:highlight w:val="white"/>
        </w:rPr>
      </w:pP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6110DA31" w14:textId="77777777" w:rsidR="004D4C39" w:rsidRPr="00CA79AF" w:rsidRDefault="004D4C39" w:rsidP="004D4C39">
      <w:pPr>
        <w:pStyle w:val="Code"/>
        <w:rPr>
          <w:highlight w:val="white"/>
        </w:rPr>
      </w:pP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77777777" w:rsidR="004D4C39" w:rsidRPr="00CA79AF" w:rsidRDefault="004D4C39" w:rsidP="004D4C39">
      <w:pPr>
        <w:pStyle w:val="Code"/>
        <w:rPr>
          <w:highlight w:val="white"/>
        </w:rPr>
      </w:pPr>
    </w:p>
    <w:p w14:paraId="27BC3059" w14:textId="77777777" w:rsidR="004D4C39" w:rsidRPr="00CA79AF" w:rsidRDefault="004D4C39" w:rsidP="004D4C39">
      <w:pPr>
        <w:pStyle w:val="Code"/>
        <w:rPr>
          <w:highlight w:val="white"/>
        </w:rPr>
      </w:pPr>
      <w:r w:rsidRPr="00CA79AF">
        <w:rPr>
          <w:highlight w:val="white"/>
        </w:rPr>
        <w:t xml:space="preserve">      if (!calleeSymbol.Type.IsFunction()) {</w:t>
      </w:r>
    </w:p>
    <w:p w14:paraId="79977CF4" w14:textId="77777777" w:rsidR="004D4C39" w:rsidRPr="00CA79AF" w:rsidRDefault="004D4C39" w:rsidP="004D4C39">
      <w:pPr>
        <w:pStyle w:val="Code"/>
        <w:rPr>
          <w:highlight w:val="white"/>
        </w:rPr>
      </w:pPr>
      <w:r w:rsidRPr="00CA79AF">
        <w:rPr>
          <w:highlight w:val="white"/>
        </w:rPr>
        <w:t xml:space="preserve">        jumpTrack = LoadValueToRegister(calleeSymbol);</w:t>
      </w:r>
    </w:p>
    <w:p w14:paraId="43A18671" w14:textId="77777777" w:rsidR="004D4C39" w:rsidRPr="00CA79AF" w:rsidRDefault="004D4C39" w:rsidP="004D4C39">
      <w:pPr>
        <w:pStyle w:val="Code"/>
        <w:rPr>
          <w:highlight w:val="white"/>
        </w:rPr>
      </w:pPr>
      <w:r w:rsidRPr="00CA79AF">
        <w:rPr>
          <w:highlight w:val="white"/>
        </w:rPr>
        <w:t xml:space="preserve">      }</w:t>
      </w:r>
    </w:p>
    <w:p w14:paraId="26AF62D0" w14:textId="77777777" w:rsidR="004D4C39" w:rsidRPr="00CA79AF" w:rsidRDefault="004D4C39" w:rsidP="004D4C39">
      <w:pPr>
        <w:pStyle w:val="Code"/>
        <w:rPr>
          <w:highlight w:val="white"/>
        </w:rPr>
      </w:pPr>
      <w:r w:rsidRPr="00CA79AF">
        <w:rPr>
          <w:highlight w:val="white"/>
        </w:rPr>
        <w:t xml:space="preserve">      </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7777777" w:rsidR="004D4C39" w:rsidRPr="00CA79AF" w:rsidRDefault="004D4C39" w:rsidP="004D4C39">
      <w:pPr>
        <w:pStyle w:val="Code"/>
        <w:rPr>
          <w:highlight w:val="white"/>
        </w:rPr>
      </w:pP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55609CE8" w14:textId="77777777" w:rsidR="004D4C39" w:rsidRPr="00CA79AF" w:rsidRDefault="004D4C39" w:rsidP="004D4C39">
      <w:pPr>
        <w:pStyle w:val="Code"/>
        <w:rPr>
          <w:highlight w:val="white"/>
        </w:rPr>
      </w:pPr>
      <w:r w:rsidRPr="00CA79AF">
        <w:rPr>
          <w:highlight w:val="white"/>
        </w:rPr>
        <w:t xml:space="preserve">      else {</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77777777" w:rsidR="00C55256" w:rsidRDefault="00C55256" w:rsidP="007B4210">
      <w:pPr>
        <w:pStyle w:val="Code"/>
        <w:rPr>
          <w:highlight w:val="white"/>
        </w:rPr>
      </w:pP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77777777" w:rsidR="00D935A0" w:rsidRPr="007B4210" w:rsidRDefault="00D935A0" w:rsidP="007B4210">
      <w:pPr>
        <w:pStyle w:val="Code"/>
        <w:rPr>
          <w:highlight w:val="white"/>
        </w:rPr>
      </w:pP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77777777" w:rsidR="00D935A0" w:rsidRPr="007B4210" w:rsidRDefault="00D935A0" w:rsidP="007B4210">
      <w:pPr>
        <w:pStyle w:val="Code"/>
        <w:rPr>
          <w:highlight w:val="white"/>
        </w:rPr>
      </w:pPr>
      <w:r w:rsidRPr="007B4210">
        <w:rPr>
          <w:highlight w:val="white"/>
        </w:rPr>
        <w:t xml:space="preserve">        AddAssemblyCode(AssemblyOperator.mov, track, baseRegister,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77777777" w:rsidR="00D935A0" w:rsidRPr="007B4210" w:rsidRDefault="00D935A0" w:rsidP="007B4210">
      <w:pPr>
        <w:pStyle w:val="Code"/>
        <w:rPr>
          <w:highlight w:val="white"/>
        </w:rPr>
      </w:pPr>
    </w:p>
    <w:p w14:paraId="47DE177A" w14:textId="77777777" w:rsidR="00D935A0" w:rsidRPr="007B4210" w:rsidRDefault="00D935A0" w:rsidP="007B4210">
      <w:pPr>
        <w:pStyle w:val="Code"/>
        <w:rPr>
          <w:highlight w:val="white"/>
        </w:rPr>
      </w:pPr>
      <w:r w:rsidRPr="007B4210">
        <w:rPr>
          <w:highlight w:val="white"/>
        </w:rPr>
        <w:lastRenderedPageBreak/>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77777777" w:rsidR="00D935A0" w:rsidRPr="007B4210" w:rsidRDefault="00D935A0" w:rsidP="007B4210">
      <w:pPr>
        <w:pStyle w:val="Code"/>
        <w:rPr>
          <w:highlight w:val="white"/>
        </w:rPr>
      </w:pP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77777777" w:rsidR="00D935A0" w:rsidRPr="007B4210" w:rsidRDefault="00D935A0" w:rsidP="007B4210">
      <w:pPr>
        <w:pStyle w:val="Code"/>
        <w:rPr>
          <w:highlight w:val="white"/>
        </w:rPr>
      </w:pP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t xml:space="preserve">        }</w:t>
      </w:r>
    </w:p>
    <w:p w14:paraId="1CE6A85B" w14:textId="77777777" w:rsidR="00D935A0" w:rsidRPr="007B4210" w:rsidRDefault="00D935A0" w:rsidP="007B4210">
      <w:pPr>
        <w:pStyle w:val="Code"/>
        <w:rPr>
          <w:highlight w:val="white"/>
        </w:rPr>
      </w:pP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79AC4121" w14:textId="44F011E6" w:rsidR="00D935A0" w:rsidRPr="007B4210" w:rsidRDefault="005B5058" w:rsidP="007B4210">
      <w:pPr>
        <w:pStyle w:val="Code"/>
        <w:rPr>
          <w:highlight w:val="white"/>
        </w:rPr>
      </w:pPr>
      <w:r>
        <w:rPr>
          <w:highlight w:val="white"/>
        </w:rPr>
        <w:tab/>
      </w:r>
    </w:p>
    <w:p w14:paraId="4CC707B9" w14:textId="20672272" w:rsidR="00D935A0" w:rsidRDefault="005B5058" w:rsidP="007B4210">
      <w:pPr>
        <w:pStyle w:val="Code"/>
        <w:rPr>
          <w:highlight w:val="white"/>
        </w:rPr>
      </w:pPr>
      <w:r w:rsidRPr="007B4210">
        <w:rPr>
          <w:highlight w:val="white"/>
        </w:rPr>
        <w:t xml:space="preserve">    // -----------------------------------------------------------------------</w:t>
      </w:r>
    </w:p>
    <w:p w14:paraId="2FA14416" w14:textId="77777777" w:rsidR="00455BBD" w:rsidRPr="007B4210" w:rsidRDefault="00455BBD" w:rsidP="007B4210">
      <w:pPr>
        <w:pStyle w:val="Code"/>
        <w:rPr>
          <w:highlight w:val="white"/>
        </w:rPr>
      </w:pP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7777777" w:rsidR="00D935A0" w:rsidRPr="007B4210" w:rsidRDefault="00D935A0" w:rsidP="007B4210">
      <w:pPr>
        <w:pStyle w:val="Code"/>
        <w:rPr>
          <w:highlight w:val="white"/>
        </w:rPr>
      </w:pPr>
      <w:r w:rsidRPr="007B4210">
        <w:rPr>
          <w:highlight w:val="white"/>
        </w:rPr>
        <w:t xml:space="preserve">                                     Register? register = null) {</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77777777" w:rsidR="00D935A0" w:rsidRPr="007B4210" w:rsidRDefault="00D935A0" w:rsidP="007B4210">
      <w:pPr>
        <w:pStyle w:val="Code"/>
        <w:rPr>
          <w:highlight w:val="white"/>
        </w:rPr>
      </w:pPr>
      <w:r w:rsidRPr="007B4210">
        <w:rPr>
          <w:highlight w:val="white"/>
        </w:rPr>
        <w:t xml:space="preserve">        CheckRegister(symbol, register);</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77777777" w:rsidR="00D935A0" w:rsidRPr="007B4210" w:rsidRDefault="00D935A0" w:rsidP="007B4210">
      <w:pPr>
        <w:pStyle w:val="Code"/>
        <w:rPr>
          <w:highlight w:val="white"/>
        </w:rPr>
      </w:pP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1DF934ED" w14:textId="77777777" w:rsidR="00D935A0" w:rsidRPr="007B4210" w:rsidRDefault="00D935A0" w:rsidP="007B4210">
      <w:pPr>
        <w:pStyle w:val="Code"/>
        <w:rPr>
          <w:highlight w:val="white"/>
        </w:rPr>
      </w:pPr>
    </w:p>
    <w:p w14:paraId="7C70241D" w14:textId="77777777" w:rsidR="00D935A0" w:rsidRPr="007B4210" w:rsidRDefault="00D935A0" w:rsidP="007B4210">
      <w:pPr>
        <w:pStyle w:val="Code"/>
        <w:rPr>
          <w:highlight w:val="white"/>
        </w:rPr>
      </w:pPr>
      <w:r w:rsidRPr="007B4210">
        <w:rPr>
          <w:highlight w:val="white"/>
        </w:rPr>
        <w:t xml:space="preserve">        if ((register != null) &amp;&amp; (track.Register != null) &amp;&amp;</w:t>
      </w:r>
    </w:p>
    <w:p w14:paraId="75265954" w14:textId="77777777" w:rsidR="00D935A0" w:rsidRPr="007B4210" w:rsidRDefault="00D935A0" w:rsidP="007B4210">
      <w:pPr>
        <w:pStyle w:val="Code"/>
        <w:rPr>
          <w:highlight w:val="white"/>
        </w:rPr>
      </w:pPr>
      <w:r w:rsidRPr="007B4210">
        <w:rPr>
          <w:highlight w:val="white"/>
        </w:rPr>
        <w:t xml:space="preserve">            !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53485C23" w14:textId="77777777" w:rsidR="00D935A0" w:rsidRPr="007B4210" w:rsidRDefault="00D935A0" w:rsidP="007B4210">
      <w:pPr>
        <w:pStyle w:val="Code"/>
        <w:rPr>
          <w:highlight w:val="white"/>
        </w:rPr>
      </w:pPr>
      <w:r w:rsidRPr="007B4210">
        <w:rPr>
          <w:highlight w:val="white"/>
        </w:rPr>
        <w:t xml:space="preserve">        else if (register != null) {</w:t>
      </w:r>
    </w:p>
    <w:p w14:paraId="1A03908C" w14:textId="77777777" w:rsidR="00D935A0" w:rsidRPr="007B4210" w:rsidRDefault="00D935A0" w:rsidP="007B4210">
      <w:pPr>
        <w:pStyle w:val="Code"/>
        <w:rPr>
          <w:highlight w:val="white"/>
        </w:rPr>
      </w:pPr>
      <w:r w:rsidRPr="007B4210">
        <w:rPr>
          <w:highlight w:val="white"/>
        </w:rPr>
        <w:t xml:space="preserve">          track.Register = register;</w:t>
      </w:r>
    </w:p>
    <w:p w14:paraId="15CCF892"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77777777" w:rsidR="00D935A0" w:rsidRPr="007B4210" w:rsidRDefault="00D935A0" w:rsidP="007B4210">
      <w:pPr>
        <w:pStyle w:val="Code"/>
        <w:rPr>
          <w:highlight w:val="white"/>
        </w:rPr>
      </w:pPr>
      <w:r w:rsidRPr="007B4210">
        <w:rPr>
          <w:highlight w:val="white"/>
        </w:rPr>
        <w:t xml:space="preserve">      }</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77777777" w:rsidR="00D935A0" w:rsidRPr="007B4210" w:rsidRDefault="00D935A0" w:rsidP="007B4210">
      <w:pPr>
        <w:pStyle w:val="Code"/>
        <w:rPr>
          <w:highlight w:val="white"/>
        </w:rPr>
      </w:pP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77777777" w:rsidR="00D935A0" w:rsidRPr="007B4210" w:rsidRDefault="00D935A0" w:rsidP="007B4210">
      <w:pPr>
        <w:pStyle w:val="Code"/>
        <w:rPr>
          <w:highlight w:val="white"/>
        </w:rPr>
      </w:pPr>
      <w:r w:rsidRPr="007B4210">
        <w:rPr>
          <w:highlight w:val="white"/>
        </w:rPr>
        <w:t xml:space="preserve">        }</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77777777" w:rsidR="00D935A0" w:rsidRPr="007B4210" w:rsidRDefault="00D935A0" w:rsidP="007B4210">
      <w:pPr>
        <w:pStyle w:val="Code"/>
        <w:rPr>
          <w:highlight w:val="white"/>
        </w:rPr>
      </w:pPr>
      <w:r w:rsidRPr="007B4210">
        <w:rPr>
          <w:highlight w:val="white"/>
        </w:rPr>
        <w:t xml:space="preserve">        }</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77777777" w:rsidR="00D935A0" w:rsidRPr="007B4210" w:rsidRDefault="00D935A0" w:rsidP="007B4210">
      <w:pPr>
        <w:pStyle w:val="Code"/>
        <w:rPr>
          <w:highlight w:val="white"/>
        </w:rPr>
      </w:pPr>
      <w:r w:rsidRPr="007B4210">
        <w:rPr>
          <w:highlight w:val="white"/>
        </w:rPr>
        <w:t xml:space="preserve">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77777777" w:rsidR="00D935A0" w:rsidRPr="007B4210" w:rsidRDefault="00D935A0" w:rsidP="007B4210">
      <w:pPr>
        <w:pStyle w:val="Code"/>
        <w:rPr>
          <w:highlight w:val="white"/>
        </w:rPr>
      </w:pPr>
    </w:p>
    <w:p w14:paraId="3B10A09F" w14:textId="77777777" w:rsidR="00D935A0" w:rsidRPr="007B4210" w:rsidRDefault="00D935A0" w:rsidP="007B4210">
      <w:pPr>
        <w:pStyle w:val="Code"/>
        <w:rPr>
          <w:highlight w:val="white"/>
        </w:rPr>
      </w:pPr>
      <w:r w:rsidRPr="007B4210">
        <w:rPr>
          <w:highlight w:val="white"/>
        </w:rPr>
        <w:t xml:space="preserve">    public void SaveValueFromRegister(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77777777" w:rsidR="00D935A0" w:rsidRPr="007B4210" w:rsidRDefault="00D935A0" w:rsidP="007B4210">
      <w:pPr>
        <w:pStyle w:val="Code"/>
        <w:rPr>
          <w:highlight w:val="white"/>
        </w:rPr>
      </w:pP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77777777" w:rsidR="00D935A0" w:rsidRPr="007B4210" w:rsidRDefault="00D935A0" w:rsidP="007B4210">
      <w:pPr>
        <w:pStyle w:val="Code"/>
        <w:rPr>
          <w:highlight w:val="white"/>
        </w:rPr>
      </w:pP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77777777" w:rsidR="00D935A0" w:rsidRPr="007B4210" w:rsidRDefault="00D935A0" w:rsidP="007B4210">
      <w:pPr>
        <w:pStyle w:val="Code"/>
        <w:rPr>
          <w:highlight w:val="white"/>
        </w:rPr>
      </w:pPr>
      <w:r w:rsidRPr="007B4210">
        <w:rPr>
          <w:highlight w:val="white"/>
        </w:rPr>
        <w:t xml:space="preserve">            AssemblyCode.RegisterOverlap(register, oldTrack.Register)) {</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lastRenderedPageBreak/>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77777777" w:rsidR="00D935A0" w:rsidRPr="007B4210" w:rsidRDefault="00D935A0" w:rsidP="007B4210">
      <w:pPr>
        <w:pStyle w:val="Code"/>
        <w:rPr>
          <w:highlight w:val="white"/>
        </w:rPr>
      </w:pPr>
      <w:r w:rsidRPr="007B4210">
        <w:rPr>
          <w:highlight w:val="white"/>
        </w:rPr>
        <w:t xml:space="preserve">  </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47B2BAB1" w14:textId="77777777" w:rsidR="00D935A0" w:rsidRPr="007B4210" w:rsidRDefault="00D935A0" w:rsidP="007B4210">
      <w:pPr>
        <w:pStyle w:val="Code"/>
        <w:rPr>
          <w:highlight w:val="white"/>
        </w:rPr>
      </w:pPr>
      <w:r w:rsidRPr="007B4210">
        <w:rPr>
          <w:highlight w:val="white"/>
        </w:rPr>
        <w:t xml:space="preserve">      //Type type = Type.SizeToUnsignedType(Type.ReturnAddressSize);</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574B8978" w14:textId="77777777" w:rsidR="00D935A0" w:rsidRPr="007B4210" w:rsidRDefault="00D935A0" w:rsidP="007B4210">
      <w:pPr>
        <w:pStyle w:val="Code"/>
        <w:rPr>
          <w:highlight w:val="white"/>
        </w:rPr>
      </w:pPr>
      <w:r w:rsidRPr="007B4210">
        <w:rPr>
          <w:highlight w:val="white"/>
        </w:rPr>
        <w:t xml:space="preserve">      AddAssemblyCode(AssemblyOperator.mov, track,</w:t>
      </w:r>
    </w:p>
    <w:p w14:paraId="07E5B376" w14:textId="77777777" w:rsidR="00D935A0" w:rsidRPr="007B4210" w:rsidRDefault="00D935A0" w:rsidP="007B4210">
      <w:pPr>
        <w:pStyle w:val="Code"/>
        <w:rPr>
          <w:highlight w:val="white"/>
        </w:rPr>
      </w:pPr>
      <w:r w:rsidRPr="007B4210">
        <w:rPr>
          <w:highlight w:val="white"/>
        </w:rPr>
        <w:t xml:space="preserve">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295D9B7E" w14:textId="77777777" w:rsidR="00D935A0" w:rsidRPr="007B4210" w:rsidRDefault="00D935A0" w:rsidP="007B4210">
      <w:pPr>
        <w:pStyle w:val="Code"/>
        <w:rPr>
          <w:highlight w:val="white"/>
        </w:rPr>
      </w:pPr>
      <w:r w:rsidRPr="007B4210">
        <w:rPr>
          <w:highlight w:val="white"/>
        </w:rPr>
        <w:t xml:space="preserve">                      AssemblyCode.FrameRegister,</w:t>
      </w:r>
    </w:p>
    <w:p w14:paraId="07230991" w14:textId="77777777" w:rsidR="00D935A0" w:rsidRPr="007B4210" w:rsidRDefault="00D935A0" w:rsidP="007B4210">
      <w:pPr>
        <w:pStyle w:val="Code"/>
        <w:rPr>
          <w:highlight w:val="white"/>
        </w:rPr>
      </w:pPr>
      <w:r w:rsidRPr="007B4210">
        <w:rPr>
          <w:highlight w:val="white"/>
        </w:rPr>
        <w:t xml:space="preserve">                      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77777777" w:rsidR="00D935A0" w:rsidRPr="007B4210" w:rsidRDefault="00D935A0" w:rsidP="007B4210">
      <w:pPr>
        <w:pStyle w:val="Code"/>
        <w:rPr>
          <w:highlight w:val="white"/>
        </w:rPr>
      </w:pPr>
      <w:r w:rsidRPr="007B4210">
        <w:rPr>
          <w:highlight w:val="white"/>
        </w:rPr>
        <w:t xml:space="preserve">  </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2018CAE" w14:textId="77777777" w:rsidR="00D935A0" w:rsidRPr="007B4210" w:rsidRDefault="00D935A0" w:rsidP="007B4210">
      <w:pPr>
        <w:pStyle w:val="Code"/>
        <w:rPr>
          <w:highlight w:val="white"/>
        </w:rPr>
      </w:pPr>
    </w:p>
    <w:p w14:paraId="707ECE24" w14:textId="77777777" w:rsidR="00D935A0" w:rsidRPr="007B4210" w:rsidRDefault="00D935A0" w:rsidP="007B4210">
      <w:pPr>
        <w:pStyle w:val="Code"/>
        <w:rPr>
          <w:highlight w:val="white"/>
        </w:rPr>
      </w:pPr>
      <w:r w:rsidRPr="007B4210">
        <w:rPr>
          <w:highlight w:val="white"/>
        </w:rPr>
        <w:t xml:space="preserve">      if (Start.Windows) {        </w:t>
      </w:r>
    </w:p>
    <w:p w14:paraId="4BB7409A" w14:textId="77777777" w:rsidR="00D935A0" w:rsidRPr="007B4210" w:rsidRDefault="00D935A0" w:rsidP="007B4210">
      <w:pPr>
        <w:pStyle w:val="Code"/>
        <w:rPr>
          <w:highlight w:val="white"/>
        </w:rPr>
      </w:pPr>
      <w:r w:rsidRPr="007B4210">
        <w:rPr>
          <w:highlight w:val="white"/>
        </w:rPr>
        <w:t xml:space="preserve">        if (exitSymbol == null) {</w:t>
      </w:r>
    </w:p>
    <w:p w14:paraId="503621CC" w14:textId="77777777" w:rsidR="00D935A0" w:rsidRPr="007B4210" w:rsidRDefault="00D935A0" w:rsidP="007B4210">
      <w:pPr>
        <w:pStyle w:val="Code"/>
        <w:rPr>
          <w:highlight w:val="white"/>
        </w:rPr>
      </w:pPr>
      <w:r w:rsidRPr="007B4210">
        <w:rPr>
          <w:highlight w:val="white"/>
        </w:rPr>
        <w:t xml:space="preserve">          AddAssemblyCode(AssemblyOperator.mov, Register.al,</w:t>
      </w:r>
    </w:p>
    <w:p w14:paraId="47BB5E62" w14:textId="6E9B55AC" w:rsidR="00D935A0" w:rsidRPr="007B4210" w:rsidRDefault="00D935A0" w:rsidP="007B4210">
      <w:pPr>
        <w:pStyle w:val="Code"/>
        <w:rPr>
          <w:highlight w:val="white"/>
        </w:rPr>
      </w:pPr>
      <w:r w:rsidRPr="007B4210">
        <w:rPr>
          <w:highlight w:val="white"/>
        </w:rPr>
        <w:t xml:space="preserve">                          </w:t>
      </w:r>
      <w:r w:rsidR="00EF0D34">
        <w:rPr>
          <w:highlight w:val="white"/>
        </w:rPr>
        <w:t>BigInteger.Zero</w:t>
      </w:r>
      <w:r w:rsidRPr="007B4210">
        <w:rPr>
          <w:highlight w:val="white"/>
        </w:rPr>
        <w:t>);</w:t>
      </w:r>
    </w:p>
    <w:p w14:paraId="7A20B62E" w14:textId="77777777" w:rsidR="00D935A0" w:rsidRPr="007B4210" w:rsidRDefault="00D935A0" w:rsidP="007B4210">
      <w:pPr>
        <w:pStyle w:val="Code"/>
        <w:rPr>
          <w:highlight w:val="white"/>
        </w:rPr>
      </w:pPr>
      <w:r w:rsidRPr="007B4210">
        <w:rPr>
          <w:highlight w:val="white"/>
        </w:rPr>
        <w:t xml:space="preserve">        }</w:t>
      </w:r>
    </w:p>
    <w:p w14:paraId="53FA0815" w14:textId="77777777" w:rsidR="00D935A0" w:rsidRPr="007B4210" w:rsidRDefault="00D935A0" w:rsidP="007B4210">
      <w:pPr>
        <w:pStyle w:val="Code"/>
        <w:rPr>
          <w:highlight w:val="white"/>
        </w:rPr>
      </w:pPr>
      <w:r w:rsidRPr="007B4210">
        <w:rPr>
          <w:highlight w:val="white"/>
        </w:rPr>
        <w:t xml:space="preserve">        else {</w:t>
      </w:r>
    </w:p>
    <w:p w14:paraId="3A14F3C2" w14:textId="77777777" w:rsidR="00D935A0" w:rsidRPr="007B4210" w:rsidRDefault="00D935A0" w:rsidP="007B4210">
      <w:pPr>
        <w:pStyle w:val="Code"/>
        <w:rPr>
          <w:highlight w:val="white"/>
        </w:rPr>
      </w:pPr>
      <w:r w:rsidRPr="007B4210">
        <w:rPr>
          <w:highlight w:val="white"/>
        </w:rPr>
        <w:t xml:space="preserve">          LoadValueToRegister(exitSymbol, Register.al);</w:t>
      </w:r>
    </w:p>
    <w:p w14:paraId="50D8230E" w14:textId="77777777" w:rsidR="00D935A0" w:rsidRPr="007B4210" w:rsidRDefault="00D935A0" w:rsidP="007B4210">
      <w:pPr>
        <w:pStyle w:val="Code"/>
        <w:rPr>
          <w:highlight w:val="white"/>
        </w:rPr>
      </w:pPr>
      <w:r w:rsidRPr="007B4210">
        <w:rPr>
          <w:highlight w:val="white"/>
        </w:rPr>
        <w:t xml:space="preserve">        }</w:t>
      </w:r>
    </w:p>
    <w:p w14:paraId="0EC5B82A" w14:textId="77777777" w:rsidR="00D935A0" w:rsidRPr="007B4210" w:rsidRDefault="00D935A0" w:rsidP="007B4210">
      <w:pPr>
        <w:pStyle w:val="Code"/>
        <w:rPr>
          <w:highlight w:val="white"/>
        </w:rPr>
      </w:pPr>
    </w:p>
    <w:p w14:paraId="5236E232" w14:textId="77777777" w:rsidR="00D935A0" w:rsidRPr="007B4210" w:rsidRDefault="00D935A0" w:rsidP="007B4210">
      <w:pPr>
        <w:pStyle w:val="Code"/>
        <w:rPr>
          <w:highlight w:val="white"/>
        </w:rPr>
      </w:pPr>
      <w:r w:rsidRPr="007B4210">
        <w:rPr>
          <w:highlight w:val="white"/>
        </w:rPr>
        <w:t xml:space="preserve">        AddAssemblyCode(AssemblyOperator.mov, Register.ah,</w:t>
      </w:r>
    </w:p>
    <w:p w14:paraId="1E90882F" w14:textId="3E8DD8B6" w:rsidR="00D935A0" w:rsidRPr="007B4210" w:rsidRDefault="00D935A0" w:rsidP="007B4210">
      <w:pPr>
        <w:pStyle w:val="Code"/>
        <w:rPr>
          <w:highlight w:val="white"/>
        </w:rPr>
      </w:pPr>
      <w:r w:rsidRPr="007B4210">
        <w:rPr>
          <w:highlight w:val="white"/>
        </w:rPr>
        <w:t xml:space="preserve">                        </w:t>
      </w:r>
      <w:r w:rsidR="008B0F59">
        <w:rPr>
          <w:highlight w:val="white"/>
        </w:rPr>
        <w:t>(BigInteger) 0x4C</w:t>
      </w:r>
      <w:r w:rsidRPr="007B4210">
        <w:rPr>
          <w:highlight w:val="white"/>
        </w:rPr>
        <w:t>);</w:t>
      </w:r>
    </w:p>
    <w:p w14:paraId="29C53BC2" w14:textId="77777777" w:rsidR="00D935A0" w:rsidRPr="007B4210" w:rsidRDefault="00D935A0" w:rsidP="007B4210">
      <w:pPr>
        <w:pStyle w:val="Code"/>
        <w:rPr>
          <w:highlight w:val="white"/>
        </w:rPr>
      </w:pPr>
      <w:r w:rsidRPr="007B4210">
        <w:rPr>
          <w:highlight w:val="white"/>
        </w:rPr>
        <w:t xml:space="preserve">        AddAssemblyCode(AssemblyOperator.interrupt, (BigInteger) 33);</w:t>
      </w:r>
    </w:p>
    <w:p w14:paraId="0E923C4C" w14:textId="77777777" w:rsidR="00D935A0" w:rsidRPr="007B4210" w:rsidRDefault="00D935A0" w:rsidP="007B4210">
      <w:pPr>
        <w:pStyle w:val="Code"/>
        <w:rPr>
          <w:highlight w:val="white"/>
        </w:rPr>
      </w:pPr>
      <w:r w:rsidRPr="007B4210">
        <w:rPr>
          <w:highlight w:val="white"/>
        </w:rPr>
        <w:t xml:space="preserve">      }</w:t>
      </w:r>
    </w:p>
    <w:p w14:paraId="1B1FF9A4" w14:textId="77777777" w:rsidR="00D935A0" w:rsidRPr="007B4210" w:rsidRDefault="00D935A0" w:rsidP="007B4210">
      <w:pPr>
        <w:pStyle w:val="Code"/>
        <w:rPr>
          <w:highlight w:val="white"/>
        </w:rPr>
      </w:pP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77777777" w:rsidR="00D935A0" w:rsidRPr="007B4210" w:rsidRDefault="00D935A0" w:rsidP="007B4210">
      <w:pPr>
        <w:pStyle w:val="Code"/>
        <w:rPr>
          <w:highlight w:val="white"/>
        </w:rPr>
      </w:pPr>
      <w:r w:rsidRPr="007B4210">
        <w:rPr>
          <w:highlight w:val="white"/>
        </w:rPr>
        <w:t xml:space="preserve">        if (exitSymbol == null) {</w:t>
      </w:r>
    </w:p>
    <w:p w14:paraId="5B122810" w14:textId="77777777" w:rsidR="00D935A0" w:rsidRPr="007B4210" w:rsidRDefault="00D935A0" w:rsidP="007B4210">
      <w:pPr>
        <w:pStyle w:val="Code"/>
        <w:rPr>
          <w:highlight w:val="white"/>
        </w:rPr>
      </w:pPr>
      <w:r w:rsidRPr="007B4210">
        <w:rPr>
          <w:highlight w:val="white"/>
        </w:rPr>
        <w:t xml:space="preserve">          AddAssemblyCode(AssemblyOperator.mov, Register.rdi,</w:t>
      </w:r>
    </w:p>
    <w:p w14:paraId="6297C7BA" w14:textId="605A51F9" w:rsidR="00D935A0" w:rsidRPr="007B4210" w:rsidRDefault="00D935A0" w:rsidP="007B4210">
      <w:pPr>
        <w:pStyle w:val="Code"/>
        <w:rPr>
          <w:highlight w:val="white"/>
        </w:rPr>
      </w:pPr>
      <w:r w:rsidRPr="007B4210">
        <w:rPr>
          <w:highlight w:val="white"/>
        </w:rPr>
        <w:t xml:space="preserve">                          </w:t>
      </w:r>
      <w:r w:rsidR="00EF0D34">
        <w:rPr>
          <w:highlight w:val="white"/>
        </w:rPr>
        <w:t>BigInteger.Zero</w:t>
      </w:r>
      <w:r w:rsidRPr="007B4210">
        <w:rPr>
          <w:highlight w:val="white"/>
        </w:rPr>
        <w:t>);</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D0FEA37" w14:textId="77777777" w:rsidR="00D935A0" w:rsidRPr="007B4210" w:rsidRDefault="00D935A0" w:rsidP="007B4210">
      <w:pPr>
        <w:pStyle w:val="Code"/>
        <w:rPr>
          <w:highlight w:val="white"/>
        </w:rPr>
      </w:pPr>
      <w:r w:rsidRPr="007B4210">
        <w:rPr>
          <w:highlight w:val="white"/>
        </w:rPr>
        <w:t xml:space="preserve">          LoadValueToRegister(exitSymbol, Register.rdi);</w:t>
      </w:r>
    </w:p>
    <w:p w14:paraId="2699163A" w14:textId="77777777" w:rsidR="00D935A0" w:rsidRPr="007B4210" w:rsidRDefault="00D935A0" w:rsidP="007B4210">
      <w:pPr>
        <w:pStyle w:val="Code"/>
        <w:rPr>
          <w:highlight w:val="white"/>
        </w:rPr>
      </w:pPr>
      <w:r w:rsidRPr="007B4210">
        <w:rPr>
          <w:highlight w:val="white"/>
        </w:rPr>
        <w:t xml:space="preserve">        }</w:t>
      </w:r>
    </w:p>
    <w:p w14:paraId="59F6652B" w14:textId="77777777" w:rsidR="00D935A0" w:rsidRPr="007B4210" w:rsidRDefault="00D935A0" w:rsidP="007B4210">
      <w:pPr>
        <w:pStyle w:val="Code"/>
        <w:rPr>
          <w:highlight w:val="white"/>
        </w:rPr>
      </w:pP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36AB1D01" w:rsidR="00D935A0" w:rsidRPr="007B4210" w:rsidRDefault="00D935A0" w:rsidP="007B4210">
      <w:pPr>
        <w:pStyle w:val="Code"/>
        <w:rPr>
          <w:highlight w:val="white"/>
        </w:rPr>
      </w:pPr>
      <w:r w:rsidRPr="007B4210">
        <w:rPr>
          <w:highlight w:val="white"/>
        </w:rPr>
        <w:t xml:space="preserve">                        </w:t>
      </w:r>
      <w:r w:rsidR="008B0F59">
        <w:rPr>
          <w:highlight w:val="white"/>
        </w:rPr>
        <w:t>(BigInteger) 0x3C</w:t>
      </w:r>
      <w:r w:rsidRPr="007B4210">
        <w:rPr>
          <w:highlight w:val="white"/>
        </w:rPr>
        <w:t>);</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77777777" w:rsidR="00D935A0" w:rsidRPr="007B4210" w:rsidRDefault="00D935A0" w:rsidP="007B4210">
      <w:pPr>
        <w:pStyle w:val="Code"/>
        <w:rPr>
          <w:highlight w:val="white"/>
        </w:rPr>
      </w:pPr>
    </w:p>
    <w:p w14:paraId="38B41B33" w14:textId="77777777" w:rsidR="00D935A0" w:rsidRPr="007B4210" w:rsidRDefault="00D935A0" w:rsidP="007B4210">
      <w:pPr>
        <w:pStyle w:val="Code"/>
        <w:rPr>
          <w:highlight w:val="white"/>
        </w:rPr>
      </w:pPr>
      <w:r w:rsidRPr="007B4210">
        <w:rPr>
          <w:highlight w:val="white"/>
        </w:rPr>
        <w:t xml:space="preserve">    public void Goto(MiddleCode middleCode) {</w:t>
      </w:r>
    </w:p>
    <w:p w14:paraId="70844964" w14:textId="77777777" w:rsidR="00D935A0" w:rsidRPr="007B4210" w:rsidRDefault="00D935A0" w:rsidP="007B4210">
      <w:pPr>
        <w:pStyle w:val="Code"/>
        <w:rPr>
          <w:highlight w:val="white"/>
        </w:rPr>
      </w:pPr>
      <w:r w:rsidRPr="007B4210">
        <w:rPr>
          <w:highlight w:val="white"/>
        </w:rPr>
        <w:t xml:space="preserve">      AddAssemblyCode(AssemblyOperator.jmp, null, null,</w:t>
      </w:r>
    </w:p>
    <w:p w14:paraId="1E0087AD" w14:textId="77777777" w:rsidR="00D935A0" w:rsidRPr="007B4210" w:rsidRDefault="00D935A0" w:rsidP="007B4210">
      <w:pPr>
        <w:pStyle w:val="Code"/>
        <w:rPr>
          <w:highlight w:val="white"/>
        </w:rPr>
      </w:pPr>
      <w:r w:rsidRPr="007B4210">
        <w:rPr>
          <w:highlight w:val="white"/>
        </w:rPr>
        <w:t xml:space="preserve">                      middleCode[0]);</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77777777" w:rsidR="00D935A0" w:rsidRPr="007B4210" w:rsidRDefault="00D935A0" w:rsidP="007B4210">
      <w:pPr>
        <w:pStyle w:val="Code"/>
        <w:rPr>
          <w:highlight w:val="white"/>
        </w:rPr>
      </w:pP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77777777" w:rsidR="00D935A0" w:rsidRPr="007B4210" w:rsidRDefault="00D935A0" w:rsidP="007B4210">
      <w:pPr>
        <w:pStyle w:val="Code"/>
        <w:rPr>
          <w:highlight w:val="white"/>
        </w:rPr>
      </w:pP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77777777" w:rsidR="00D935A0" w:rsidRPr="007B4210" w:rsidRDefault="00D935A0" w:rsidP="007B4210">
      <w:pPr>
        <w:pStyle w:val="Code"/>
        <w:rPr>
          <w:highlight w:val="white"/>
        </w:rPr>
      </w:pPr>
      <w:r w:rsidRPr="007B4210">
        <w:rPr>
          <w:highlight w:val="white"/>
        </w:rPr>
        <w:t xml:space="preserve">  </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77777777" w:rsidR="00D935A0" w:rsidRPr="007B4210" w:rsidRDefault="00D935A0" w:rsidP="007B4210">
      <w:pPr>
        <w:pStyle w:val="Code"/>
        <w:rPr>
          <w:highlight w:val="white"/>
        </w:rPr>
      </w:pP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7777777" w:rsidR="00D935A0" w:rsidRPr="007B4210" w:rsidRDefault="00D935A0" w:rsidP="007B4210">
      <w:pPr>
        <w:pStyle w:val="Code"/>
        <w:rPr>
          <w:highlight w:val="white"/>
        </w:rPr>
      </w:pPr>
    </w:p>
    <w:p w14:paraId="2D715B41" w14:textId="77777777" w:rsidR="00D935A0" w:rsidRPr="007B4210" w:rsidRDefault="00D935A0" w:rsidP="007B4210">
      <w:pPr>
        <w:pStyle w:val="Code"/>
        <w:rPr>
          <w:highlight w:val="white"/>
        </w:rPr>
      </w:pPr>
      <w:r w:rsidRPr="007B4210">
        <w:rPr>
          <w:highlight w:val="white"/>
        </w:rPr>
        <w:t xml:space="preserve">      AddAssemblyCode(AssemblyOperator.interrupt,</w:t>
      </w:r>
    </w:p>
    <w:p w14:paraId="70C6A507" w14:textId="77777777" w:rsidR="00D935A0" w:rsidRPr="007B4210" w:rsidRDefault="00D935A0" w:rsidP="007B4210">
      <w:pPr>
        <w:pStyle w:val="Code"/>
        <w:rPr>
          <w:highlight w:val="white"/>
        </w:rPr>
      </w:pPr>
      <w:r w:rsidRPr="007B4210">
        <w:rPr>
          <w:highlight w:val="white"/>
        </w:rPr>
        <w:t xml:space="preserve">                      (BigInteger) middleCode[0]);</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1F0E07E3" w14:textId="77777777" w:rsidR="00D935A0" w:rsidRPr="007B4210" w:rsidRDefault="00D935A0" w:rsidP="007B4210">
      <w:pPr>
        <w:pStyle w:val="Code"/>
        <w:rPr>
          <w:highlight w:val="white"/>
        </w:rPr>
      </w:pP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7777777" w:rsidR="00D935A0" w:rsidRPr="007B4210" w:rsidRDefault="00D935A0" w:rsidP="007B4210">
      <w:pPr>
        <w:pStyle w:val="Code"/>
        <w:rPr>
          <w:highlight w:val="white"/>
        </w:rPr>
      </w:pPr>
    </w:p>
    <w:p w14:paraId="46C32D54" w14:textId="77777777" w:rsidR="00D935A0" w:rsidRPr="007B4210" w:rsidRDefault="00D935A0" w:rsidP="007B4210">
      <w:pPr>
        <w:pStyle w:val="Code"/>
        <w:rPr>
          <w:highlight w:val="white"/>
        </w:rPr>
      </w:pPr>
      <w:r w:rsidRPr="007B4210">
        <w:rPr>
          <w:highlight w:val="white"/>
        </w:rPr>
        <w:t xml:space="preserve">    public void CarryExpression(MiddleCode middleCode) {</w:t>
      </w:r>
    </w:p>
    <w:p w14:paraId="48AEC070" w14:textId="77777777" w:rsidR="00D935A0" w:rsidRPr="007B4210" w:rsidRDefault="00D935A0" w:rsidP="007B4210">
      <w:pPr>
        <w:pStyle w:val="Code"/>
        <w:rPr>
          <w:highlight w:val="white"/>
        </w:rPr>
      </w:pPr>
      <w:r w:rsidRPr="007B4210">
        <w:rPr>
          <w:highlight w:val="white"/>
        </w:rPr>
        <w:t xml:space="preserve">      AssemblyOperator objectOperator =</w:t>
      </w:r>
    </w:p>
    <w:p w14:paraId="7319691E" w14:textId="77777777" w:rsidR="00D935A0" w:rsidRPr="007B4210" w:rsidRDefault="00D935A0" w:rsidP="007B4210">
      <w:pPr>
        <w:pStyle w:val="Code"/>
        <w:rPr>
          <w:highlight w:val="white"/>
        </w:rPr>
      </w:pPr>
      <w:r w:rsidRPr="007B4210">
        <w:rPr>
          <w:highlight w:val="white"/>
        </w:rPr>
        <w:t xml:space="preserve">        m_middleToIntegralMap[middleCode.Operator];</w:t>
      </w:r>
    </w:p>
    <w:p w14:paraId="30E29B56" w14:textId="77777777" w:rsidR="00D935A0" w:rsidRPr="007B4210" w:rsidRDefault="00D935A0" w:rsidP="007B4210">
      <w:pPr>
        <w:pStyle w:val="Code"/>
        <w:rPr>
          <w:highlight w:val="white"/>
        </w:rPr>
      </w:pPr>
      <w:r w:rsidRPr="007B4210">
        <w:rPr>
          <w:highlight w:val="white"/>
        </w:rPr>
        <w:t xml:space="preserve">      AddAssemblyCode(objectOperator, null, null,</w:t>
      </w:r>
    </w:p>
    <w:p w14:paraId="006DFA67" w14:textId="77777777" w:rsidR="00D935A0" w:rsidRPr="007B4210" w:rsidRDefault="00D935A0" w:rsidP="007B4210">
      <w:pPr>
        <w:pStyle w:val="Code"/>
        <w:rPr>
          <w:highlight w:val="white"/>
        </w:rPr>
      </w:pPr>
      <w:r w:rsidRPr="007B4210">
        <w:rPr>
          <w:highlight w:val="white"/>
        </w:rPr>
        <w:t xml:space="preserve">                      middleCode[0]);</w:t>
      </w:r>
    </w:p>
    <w:p w14:paraId="162BF1D3" w14:textId="77777777" w:rsidR="00D935A0" w:rsidRPr="007B4210" w:rsidRDefault="00D935A0" w:rsidP="007B4210">
      <w:pPr>
        <w:pStyle w:val="Code"/>
        <w:rPr>
          <w:highlight w:val="white"/>
        </w:rPr>
      </w:pPr>
      <w:r w:rsidRPr="007B4210">
        <w:rPr>
          <w:highlight w:val="white"/>
        </w:rPr>
        <w:t xml:space="preserve">    }</w:t>
      </w:r>
    </w:p>
    <w:p w14:paraId="2EE8EC2B" w14:textId="77777777" w:rsidR="00D935A0" w:rsidRPr="002D7019" w:rsidRDefault="00D935A0" w:rsidP="002D7019">
      <w:pPr>
        <w:pStyle w:val="Code"/>
        <w:rPr>
          <w:highlight w:val="white"/>
        </w:rPr>
      </w:pP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lastRenderedPageBreak/>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77777777" w:rsidR="002D7019" w:rsidRPr="002D7019" w:rsidRDefault="002D7019" w:rsidP="002D7019">
      <w:pPr>
        <w:pStyle w:val="Code"/>
        <w:rPr>
          <w:highlight w:val="white"/>
        </w:rPr>
      </w:pP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3E52945D" w14:textId="7EC0374D" w:rsidR="00D935A0" w:rsidRDefault="00D935A0" w:rsidP="007B4210">
      <w:pPr>
        <w:pStyle w:val="Code"/>
        <w:rPr>
          <w:highlight w:val="white"/>
        </w:rPr>
      </w:pPr>
      <w:r w:rsidRPr="007B4210">
        <w:rPr>
          <w:highlight w:val="white"/>
        </w:rPr>
        <w:t xml:space="preserve">        int offset = staticAddress.Offset;</w:t>
      </w:r>
    </w:p>
    <w:p w14:paraId="2F1690A4" w14:textId="67B4D849" w:rsidR="00455BBD" w:rsidRPr="007B4210" w:rsidRDefault="00455BBD" w:rsidP="007B4210">
      <w:pPr>
        <w:pStyle w:val="Code"/>
        <w:rPr>
          <w:highlight w:val="white"/>
        </w:rPr>
      </w:pPr>
      <w:r>
        <w:rPr>
          <w:highlight w:val="white"/>
        </w:rPr>
        <w:t xml:space="preserve">        </w:t>
      </w:r>
      <w:r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77777777" w:rsidR="00D935A0" w:rsidRPr="007B4210" w:rsidRDefault="00D935A0" w:rsidP="007B4210">
      <w:pPr>
        <w:pStyle w:val="Code"/>
        <w:rPr>
          <w:highlight w:val="white"/>
        </w:rPr>
      </w:pPr>
      <w:r w:rsidRPr="007B4210">
        <w:rPr>
          <w:highlight w:val="white"/>
        </w:rPr>
        <w:t xml:space="preserve">      }</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77777777" w:rsidR="00D935A0" w:rsidRPr="002D7019" w:rsidRDefault="00D935A0" w:rsidP="002D7019">
      <w:pPr>
        <w:pStyle w:val="Code"/>
        <w:rPr>
          <w:highlight w:val="white"/>
        </w:rPr>
      </w:pP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77777777" w:rsidR="00D935A0" w:rsidRPr="007B4210" w:rsidRDefault="00D935A0" w:rsidP="007B4210">
      <w:pPr>
        <w:pStyle w:val="Code"/>
        <w:rPr>
          <w:highlight w:val="white"/>
        </w:rPr>
      </w:pPr>
      <w:r w:rsidRPr="007B4210">
        <w:rPr>
          <w:highlight w:val="white"/>
        </w:rPr>
        <w:t xml:space="preserve">      Assert.ErrorXXX(size &gt;= 0);</w:t>
      </w:r>
    </w:p>
    <w:p w14:paraId="58A3F735" w14:textId="77777777" w:rsidR="00D935A0" w:rsidRPr="007B4210" w:rsidRDefault="00D935A0" w:rsidP="007B4210">
      <w:pPr>
        <w:pStyle w:val="Code"/>
        <w:rPr>
          <w:highlight w:val="white"/>
        </w:rPr>
      </w:pPr>
      <w:r w:rsidRPr="007B4210">
        <w:rPr>
          <w:highlight w:val="white"/>
        </w:rPr>
        <w:t xml:space="preserve">      if (size &gt; 0) {</w:t>
      </w:r>
    </w:p>
    <w:p w14:paraId="254F9C6C" w14:textId="77777777" w:rsidR="00D935A0" w:rsidRPr="007B4210" w:rsidRDefault="00D935A0" w:rsidP="007B4210">
      <w:pPr>
        <w:pStyle w:val="Code"/>
        <w:rPr>
          <w:highlight w:val="white"/>
        </w:rPr>
      </w:pPr>
      <w:r w:rsidRPr="007B4210">
        <w:rPr>
          <w:highlight w:val="white"/>
        </w:rPr>
        <w:t xml:space="preserve">        AddAssemblyCode(AssemblyOperator.define_zero_sequence, size);</w:t>
      </w:r>
    </w:p>
    <w:p w14:paraId="7A30B1D9" w14:textId="77777777" w:rsidR="00D935A0" w:rsidRPr="007B4210" w:rsidRDefault="00D935A0" w:rsidP="007B4210">
      <w:pPr>
        <w:pStyle w:val="Code"/>
        <w:rPr>
          <w:highlight w:val="white"/>
        </w:rPr>
      </w:pPr>
      <w:r w:rsidRPr="007B4210">
        <w:rPr>
          <w:highlight w:val="white"/>
        </w:rPr>
        <w:t xml:space="preserve">      }</w:t>
      </w:r>
    </w:p>
    <w:p w14:paraId="3923D123" w14:textId="77777777" w:rsidR="00D935A0" w:rsidRPr="007B4210" w:rsidRDefault="00D935A0" w:rsidP="007B4210">
      <w:pPr>
        <w:pStyle w:val="Code"/>
        <w:rPr>
          <w:highlight w:val="white"/>
        </w:rPr>
      </w:pPr>
      <w:r w:rsidRPr="007B4210">
        <w:rPr>
          <w:highlight w:val="white"/>
        </w:rPr>
        <w:t xml:space="preserve">    }</w:t>
      </w:r>
    </w:p>
    <w:p w14:paraId="2E1AF692" w14:textId="77777777" w:rsidR="00D935A0" w:rsidRPr="007B4210" w:rsidRDefault="00D935A0" w:rsidP="007B4210">
      <w:pPr>
        <w:pStyle w:val="Code"/>
        <w:rPr>
          <w:highlight w:val="white"/>
        </w:rPr>
      </w:pPr>
    </w:p>
    <w:p w14:paraId="5B72041F" w14:textId="4DFFF91A" w:rsidR="00D935A0" w:rsidRPr="007B4210" w:rsidRDefault="00D935A0" w:rsidP="007B4210">
      <w:pPr>
        <w:pStyle w:val="Code"/>
        <w:rPr>
          <w:highlight w:val="white"/>
        </w:rPr>
      </w:pPr>
      <w:r w:rsidRPr="007B4210">
        <w:rPr>
          <w:highlight w:val="white"/>
        </w:rPr>
        <w:t xml:space="preserve">    </w:t>
      </w:r>
      <w:r w:rsidR="00455BBD">
        <w:rPr>
          <w:highlight w:val="white"/>
        </w:rPr>
        <w:t>// -----------------------------------------------------------------------</w:t>
      </w:r>
    </w:p>
    <w:p w14:paraId="4015053C" w14:textId="77777777" w:rsidR="00D935A0" w:rsidRPr="007B4210" w:rsidRDefault="00D935A0" w:rsidP="007B4210">
      <w:pPr>
        <w:pStyle w:val="Code"/>
        <w:rPr>
          <w:highlight w:val="white"/>
        </w:rPr>
      </w:pPr>
    </w:p>
    <w:p w14:paraId="01769ED3" w14:textId="77777777"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77777777" w:rsidR="00D935A0" w:rsidRPr="007B4210" w:rsidRDefault="00D935A0" w:rsidP="007B4210">
      <w:pPr>
        <w:pStyle w:val="Code"/>
        <w:rPr>
          <w:highlight w:val="white"/>
        </w:rPr>
      </w:pP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77777777" w:rsidR="00D935A0" w:rsidRPr="007B4210" w:rsidRDefault="00D935A0" w:rsidP="007B4210">
      <w:pPr>
        <w:pStyle w:val="Code"/>
        <w:rPr>
          <w:highlight w:val="white"/>
        </w:rPr>
      </w:pPr>
      <w:r w:rsidRPr="007B4210">
        <w:rPr>
          <w:highlight w:val="white"/>
        </w:rPr>
        <w:t xml:space="preserve">          (resultSymbol.AddressSymbol == null))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lastRenderedPageBreak/>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lastRenderedPageBreak/>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lastRenderedPageBreak/>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lastRenderedPageBreak/>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lastRenderedPageBreak/>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77777777" w:rsidR="00D935A0" w:rsidRPr="00533A30" w:rsidRDefault="00D935A0" w:rsidP="00533A30">
      <w:pPr>
        <w:pStyle w:val="Code"/>
        <w:rPr>
          <w:highlight w:val="white"/>
        </w:rPr>
      </w:pP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77777777" w:rsidR="00D935A0" w:rsidRPr="00533A30" w:rsidRDefault="00D935A0" w:rsidP="00533A30">
      <w:pPr>
        <w:pStyle w:val="Code"/>
        <w:rPr>
          <w:highlight w:val="white"/>
        </w:rPr>
      </w:pP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7777777" w:rsidR="00D935A0" w:rsidRPr="00533A30" w:rsidRDefault="00D935A0" w:rsidP="00533A30">
      <w:pPr>
        <w:pStyle w:val="Code"/>
        <w:rPr>
          <w:highlight w:val="white"/>
        </w:rPr>
      </w:pPr>
      <w:r w:rsidRPr="00533A30">
        <w:rPr>
          <w:highlight w:val="white"/>
        </w:rPr>
        <w:t xml:space="preserve">      if (resultSymbol.Equals(leftSymbol) &amp;&amp; !resultSymbol.IsTemporary()) {</w:t>
      </w:r>
    </w:p>
    <w:p w14:paraId="287EEF1C" w14:textId="77777777" w:rsidR="00D935A0" w:rsidRPr="00533A30" w:rsidRDefault="00D935A0" w:rsidP="00533A30">
      <w:pPr>
        <w:pStyle w:val="Code"/>
        <w:rPr>
          <w:highlight w:val="white"/>
        </w:rPr>
      </w:pPr>
      <w:r w:rsidRPr="00533A30">
        <w:rPr>
          <w:highlight w:val="white"/>
        </w:rPr>
        <w:lastRenderedPageBreak/>
        <w:t xml:space="preserve">        CompoundIntegralBinary(middleCode.Operator,</w:t>
      </w:r>
    </w:p>
    <w:p w14:paraId="28A7CD2E" w14:textId="77777777" w:rsidR="00D935A0" w:rsidRPr="00533A30" w:rsidRDefault="00D935A0" w:rsidP="00533A30">
      <w:pPr>
        <w:pStyle w:val="Code"/>
        <w:rPr>
          <w:highlight w:val="white"/>
        </w:rPr>
      </w:pPr>
      <w:r w:rsidRPr="00533A30">
        <w:rPr>
          <w:highlight w:val="white"/>
        </w:rPr>
        <w:t xml:space="preserve">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77777777" w:rsidR="00D935A0" w:rsidRPr="00533A30" w:rsidRDefault="00D935A0" w:rsidP="00533A30">
      <w:pPr>
        <w:pStyle w:val="Code"/>
        <w:rPr>
          <w:highlight w:val="white"/>
        </w:rPr>
      </w:pPr>
      <w:r w:rsidRPr="00533A30">
        <w:rPr>
          <w:highlight w:val="white"/>
        </w:rPr>
        <w:t xml:space="preserve">  </w:t>
      </w:r>
    </w:p>
    <w:p w14:paraId="6275E96D" w14:textId="77777777" w:rsidR="00D935A0" w:rsidRPr="00533A30" w:rsidRDefault="00D935A0" w:rsidP="00533A30">
      <w:pPr>
        <w:pStyle w:val="Code"/>
        <w:rPr>
          <w:highlight w:val="white"/>
        </w:rPr>
      </w:pPr>
      <w:r w:rsidRPr="00533A30">
        <w:rPr>
          <w:highlight w:val="white"/>
        </w:rPr>
        <w:t xml:space="preserve">    public void CompoundIntegralBinary</w:t>
      </w:r>
    </w:p>
    <w:p w14:paraId="6088E7FE" w14:textId="77777777" w:rsidR="00D935A0" w:rsidRPr="00533A30" w:rsidRDefault="00D935A0" w:rsidP="00533A30">
      <w:pPr>
        <w:pStyle w:val="Code"/>
        <w:rPr>
          <w:highlight w:val="white"/>
        </w:rPr>
      </w:pPr>
      <w:r w:rsidRPr="00533A30">
        <w:rPr>
          <w:highlight w:val="white"/>
        </w:rPr>
        <w:t xml:space="preserve">      (MiddleOperator middleOperator, Symbol leftSymbol,</w:t>
      </w:r>
    </w:p>
    <w:p w14:paraId="7F38DC9A" w14:textId="77777777" w:rsidR="00D935A0" w:rsidRPr="00533A30" w:rsidRDefault="00D935A0" w:rsidP="00533A30">
      <w:pPr>
        <w:pStyle w:val="Code"/>
        <w:rPr>
          <w:highlight w:val="white"/>
        </w:rPr>
      </w:pPr>
      <w:r w:rsidRPr="00533A30">
        <w:rPr>
          <w:highlight w:val="white"/>
        </w:rPr>
        <w:t xml:space="preserve">      Symbol rightSymbol) {</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lastRenderedPageBreak/>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lastRenderedPageBreak/>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77777777" w:rsidR="00D935A0" w:rsidRPr="00533A30" w:rsidRDefault="00D935A0" w:rsidP="00533A30">
      <w:pPr>
        <w:pStyle w:val="Code"/>
        <w:rPr>
          <w:highlight w:val="white"/>
        </w:rPr>
      </w:pP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7777777" w:rsidR="00D935A0" w:rsidRPr="00533A30" w:rsidRDefault="00D935A0" w:rsidP="00533A30">
      <w:pPr>
        <w:pStyle w:val="Code"/>
        <w:rPr>
          <w:highlight w:val="white"/>
        </w:rPr>
      </w:pPr>
      <w:r w:rsidRPr="00533A30">
        <w:rPr>
          <w:highlight w:val="white"/>
        </w:rPr>
        <w:t xml:space="preserve">        return ((BigInteger) symbol.Value);</w:t>
      </w:r>
    </w:p>
    <w:p w14:paraId="1F38D73A" w14:textId="77777777" w:rsidR="00D935A0" w:rsidRPr="00533A30" w:rsidRDefault="00D935A0" w:rsidP="00533A30">
      <w:pPr>
        <w:pStyle w:val="Code"/>
        <w:rPr>
          <w:highlight w:val="white"/>
        </w:rPr>
      </w:pPr>
      <w:r w:rsidRPr="00533A30">
        <w:rPr>
          <w:highlight w:val="white"/>
        </w:rPr>
        <w:t xml:space="preserve">      }</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7777777" w:rsidR="00D935A0" w:rsidRPr="00533A30" w:rsidRDefault="00D935A0" w:rsidP="00533A30">
      <w:pPr>
        <w:pStyle w:val="Code"/>
        <w:rPr>
          <w:highlight w:val="white"/>
        </w:rPr>
      </w:pPr>
      <w:r w:rsidRPr="00533A30">
        <w:rPr>
          <w:highlight w:val="white"/>
        </w:rPr>
        <w:t xml:space="preserve">      }</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77777777" w:rsidR="00D935A0" w:rsidRPr="00533A30" w:rsidRDefault="00D935A0" w:rsidP="00533A30">
      <w:pPr>
        <w:pStyle w:val="Code"/>
        <w:rPr>
          <w:highlight w:val="white"/>
        </w:rPr>
      </w:pP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230D32A" w14:textId="77777777" w:rsidR="00D935A0" w:rsidRPr="00533A30" w:rsidRDefault="00D935A0" w:rsidP="00533A30">
      <w:pPr>
        <w:pStyle w:val="Code"/>
        <w:rPr>
          <w:highlight w:val="white"/>
        </w:rPr>
      </w:pPr>
      <w:r w:rsidRPr="00533A30">
        <w:rPr>
          <w:highlight w:val="white"/>
        </w:rPr>
        <w:t xml:space="preserve">    </w:t>
      </w:r>
    </w:p>
    <w:p w14:paraId="0621DC0F" w14:textId="77777777"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77777777" w:rsidR="00D935A0" w:rsidRPr="00533A30" w:rsidRDefault="00D935A0" w:rsidP="00533A30">
      <w:pPr>
        <w:pStyle w:val="Code"/>
        <w:rPr>
          <w:highlight w:val="white"/>
        </w:rPr>
      </w:pPr>
      <w:r w:rsidRPr="00533A30">
        <w:rPr>
          <w:highlight w:val="white"/>
        </w:rPr>
        <w:t xml:space="preserve">          ((symbol == null) ||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77777777" w:rsidR="00D935A0" w:rsidRPr="00533A30" w:rsidRDefault="00D935A0" w:rsidP="00533A30">
      <w:pPr>
        <w:pStyle w:val="Code"/>
        <w:rPr>
          <w:highlight w:val="white"/>
        </w:rPr>
      </w:pPr>
      <w:r w:rsidRPr="00533A30">
        <w:rPr>
          <w:highlight w:val="white"/>
        </w:rPr>
        <w:lastRenderedPageBreak/>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77777777" w:rsidR="00D935A0" w:rsidRPr="00533A30" w:rsidRDefault="00D935A0" w:rsidP="00533A30">
      <w:pPr>
        <w:pStyle w:val="Code"/>
        <w:rPr>
          <w:highlight w:val="white"/>
        </w:rPr>
      </w:pP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77777777" w:rsidR="00D935A0" w:rsidRPr="00533A30" w:rsidRDefault="00D935A0" w:rsidP="00533A30">
      <w:pPr>
        <w:pStyle w:val="Code"/>
        <w:rPr>
          <w:highlight w:val="white"/>
        </w:rPr>
      </w:pPr>
      <w:r w:rsidRPr="00533A30">
        <w:rPr>
          <w:highlight w:val="white"/>
        </w:rPr>
        <w:t xml:space="preserve">      }</w:t>
      </w:r>
    </w:p>
    <w:p w14:paraId="136000AF" w14:textId="77777777" w:rsidR="00D935A0" w:rsidRPr="00533A3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77777777" w:rsidR="00D935A0" w:rsidRPr="00533A30" w:rsidRDefault="00D935A0" w:rsidP="00533A30">
      <w:pPr>
        <w:pStyle w:val="Code"/>
        <w:rPr>
          <w:highlight w:val="white"/>
        </w:rPr>
      </w:pPr>
      <w:r w:rsidRPr="00533A30">
        <w:rPr>
          <w:highlight w:val="white"/>
        </w:rPr>
        <w:t xml:space="preserve">      }</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77777777" w:rsidR="00D935A0" w:rsidRPr="00533A30" w:rsidRDefault="00D935A0" w:rsidP="00533A30">
      <w:pPr>
        <w:pStyle w:val="Code"/>
        <w:rPr>
          <w:highlight w:val="white"/>
        </w:rPr>
      </w:pPr>
      <w:r w:rsidRPr="00533A30">
        <w:rPr>
          <w:highlight w:val="white"/>
        </w:rPr>
        <w:t xml:space="preserve">      }</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77777777" w:rsidR="00D935A0" w:rsidRPr="00533A30" w:rsidRDefault="00D935A0" w:rsidP="00533A30">
      <w:pPr>
        <w:pStyle w:val="Code"/>
        <w:rPr>
          <w:highlight w:val="white"/>
        </w:rPr>
      </w:pP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77777777" w:rsidR="00D935A0" w:rsidRPr="00533A30" w:rsidRDefault="00D935A0" w:rsidP="00533A30">
      <w:pPr>
        <w:pStyle w:val="Code"/>
        <w:rPr>
          <w:highlight w:val="white"/>
        </w:rPr>
      </w:pPr>
      <w:r w:rsidRPr="00533A30">
        <w:rPr>
          <w:highlight w:val="white"/>
        </w:rPr>
        <w:t xml:space="preserve">      }</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77777777" w:rsidR="00D935A0" w:rsidRPr="00533A30" w:rsidRDefault="00D935A0" w:rsidP="00533A30">
      <w:pPr>
        <w:pStyle w:val="Code"/>
        <w:rPr>
          <w:highlight w:val="white"/>
        </w:rPr>
      </w:pPr>
      <w:r w:rsidRPr="00533A30">
        <w:rPr>
          <w:highlight w:val="white"/>
        </w:rPr>
        <w:t xml:space="preserve">      }</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77777777" w:rsidR="00D935A0" w:rsidRPr="00533A30" w:rsidRDefault="00D935A0" w:rsidP="00533A30">
      <w:pPr>
        <w:pStyle w:val="Code"/>
        <w:rPr>
          <w:highlight w:val="white"/>
        </w:rPr>
      </w:pPr>
      <w:r w:rsidRPr="00533A30">
        <w:rPr>
          <w:highlight w:val="white"/>
        </w:rPr>
        <w:t xml:space="preserve">  </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7777777"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77777777" w:rsidR="00D935A0" w:rsidRPr="00533A30" w:rsidRDefault="00D935A0" w:rsidP="00533A30">
      <w:pPr>
        <w:pStyle w:val="Code"/>
        <w:rPr>
          <w:highlight w:val="white"/>
        </w:rPr>
      </w:pP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lastRenderedPageBreak/>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lastRenderedPageBreak/>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lastRenderedPageBreak/>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lastRenderedPageBreak/>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lastRenderedPageBreak/>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lastRenderedPageBreak/>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lastRenderedPageBreak/>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lastRenderedPageBreak/>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lastRenderedPageBreak/>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lastRenderedPageBreak/>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lastRenderedPageBreak/>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lastRenderedPageBreak/>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lastRenderedPageBreak/>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lastRenderedPageBreak/>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lastRenderedPageBreak/>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lastRenderedPageBreak/>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lastRenderedPageBreak/>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lastRenderedPageBreak/>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lastRenderedPageBreak/>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lastRenderedPageBreak/>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lastRenderedPageBreak/>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lastRenderedPageBreak/>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55256" w:rsidRPr="003F7CF1" w:rsidRDefault="00C5525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55256" w:rsidRPr="003F7CF1" w:rsidRDefault="00C5525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55256" w:rsidRPr="003F7CF1" w:rsidRDefault="00C5525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C55256" w:rsidRPr="003F7CF1" w:rsidRDefault="00C5525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55256" w:rsidRPr="003F7CF1" w:rsidRDefault="00C5525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C55256" w:rsidRPr="003F7CF1" w:rsidRDefault="00C55256"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55256" w:rsidRPr="003F7CF1" w:rsidRDefault="00C5525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55256" w:rsidRPr="003F7CF1" w:rsidRDefault="00C5525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55256" w:rsidRPr="003F7CF1" w:rsidRDefault="00C5525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55256" w:rsidRPr="003F7CF1" w:rsidRDefault="00C55256"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55256" w:rsidRPr="003F7CF1" w:rsidRDefault="00C5525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55256" w:rsidRPr="003F7CF1" w:rsidRDefault="00C55256"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C55256" w:rsidRPr="003F7CF1" w:rsidRDefault="00C5525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55256" w:rsidRPr="003F7CF1" w:rsidRDefault="00C5525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C55256" w:rsidRPr="003F7CF1" w:rsidRDefault="00C55256"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55256" w:rsidRPr="003F7CF1" w:rsidRDefault="00C55256"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55256" w:rsidRPr="003F7CF1" w:rsidRDefault="00C55256"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55256" w:rsidRPr="003F7CF1" w:rsidRDefault="00C5525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55256" w:rsidRPr="003F7CF1" w:rsidRDefault="00C5525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55256" w:rsidRPr="003F7CF1" w:rsidRDefault="00C5525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55256" w:rsidRPr="003F7CF1" w:rsidRDefault="00C5525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55256" w:rsidRPr="003F7CF1" w:rsidRDefault="00C5525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55256" w:rsidRPr="003F7CF1" w:rsidRDefault="00C5525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55256" w:rsidRPr="003F7CF1" w:rsidRDefault="00C5525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55256" w:rsidRPr="003F7CF1" w:rsidRDefault="00C5525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55256" w:rsidRPr="003F7CF1" w:rsidRDefault="00C552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55256" w:rsidRPr="003F7CF1" w:rsidRDefault="00C55256"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55256" w:rsidRPr="003F7CF1" w:rsidRDefault="00C55256"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55256" w:rsidRPr="003F7CF1" w:rsidRDefault="00C55256"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55256" w:rsidRPr="003F7CF1" w:rsidRDefault="00C55256"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55256" w:rsidRPr="003F7CF1" w:rsidRDefault="00C55256"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55256" w:rsidRPr="003F7CF1" w:rsidRDefault="00C55256"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55256" w:rsidRPr="003F7CF1" w:rsidRDefault="00C55256"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55256" w:rsidRPr="003F7CF1" w:rsidRDefault="00C5525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55256" w:rsidRPr="003F7CF1" w:rsidRDefault="00C5525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C55256" w:rsidRPr="003F7CF1" w:rsidRDefault="00C55256"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55256" w:rsidRPr="003F7CF1" w:rsidRDefault="00C5525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55256" w:rsidRPr="003F7CF1" w:rsidRDefault="00C5525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55256" w:rsidRPr="003F7CF1" w:rsidRDefault="00C5525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55256" w:rsidRPr="003F7CF1" w:rsidRDefault="00C552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55256" w:rsidRPr="003F7CF1" w:rsidRDefault="00C5525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55256" w:rsidRPr="003F7CF1" w:rsidRDefault="00C5525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55256" w:rsidRPr="003F7CF1" w:rsidRDefault="00C5525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55256" w:rsidRPr="003F7CF1" w:rsidRDefault="00C5525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55256" w:rsidRPr="003F7CF1" w:rsidRDefault="00C5525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55256" w:rsidRPr="003F7CF1" w:rsidRDefault="00C5525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55256" w:rsidRPr="003F7CF1" w:rsidRDefault="00C552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55256" w:rsidRPr="003F7CF1" w:rsidRDefault="00C552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55256" w:rsidRPr="003F7CF1" w:rsidRDefault="00C552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55256" w:rsidRPr="003F7CF1" w:rsidRDefault="00C552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55256" w:rsidRPr="003F7CF1" w:rsidRDefault="00C552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55256" w:rsidRPr="003F7CF1" w:rsidRDefault="00C552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55256" w:rsidRPr="003F7CF1" w:rsidRDefault="00C552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55256" w:rsidRPr="003F7CF1" w:rsidRDefault="00C5525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55256" w:rsidRPr="003F7CF1" w:rsidRDefault="00C552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55256" w:rsidRPr="003F7CF1" w:rsidRDefault="00C552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55256" w:rsidRPr="003F7CF1" w:rsidRDefault="00C552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55256" w:rsidRPr="003F7CF1" w:rsidRDefault="00C552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55256" w:rsidRPr="003F7CF1" w:rsidRDefault="00C5525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55256" w:rsidRPr="003F7CF1" w:rsidRDefault="00C5525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55256" w:rsidRPr="003F7CF1" w:rsidRDefault="00C552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55256" w:rsidRPr="003F7CF1" w:rsidRDefault="00C552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55256" w:rsidRPr="003F7CF1" w:rsidRDefault="00C5525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55256" w:rsidRPr="003F7CF1" w:rsidRDefault="00C55256"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55256" w:rsidRPr="003F7CF1" w:rsidRDefault="00C55256"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55256" w:rsidRPr="003F7CF1" w:rsidRDefault="00C55256"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55256" w:rsidRPr="003F7CF1" w:rsidRDefault="00C55256"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55256" w:rsidRPr="003F7CF1" w:rsidRDefault="00C55256"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55256" w:rsidRPr="003F7CF1" w:rsidRDefault="00C55256"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55256" w:rsidRPr="003F7CF1" w:rsidRDefault="00C55256"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55256" w:rsidRPr="003F7CF1" w:rsidRDefault="00C55256"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55256" w:rsidRPr="003F7CF1" w:rsidRDefault="00C55256"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55256" w:rsidRPr="003F7CF1" w:rsidRDefault="00C55256"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55256" w:rsidRPr="003F7CF1" w:rsidRDefault="00C55256"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55256" w:rsidRPr="003F7CF1" w:rsidRDefault="00C55256"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55256" w:rsidRPr="003F7CF1" w:rsidRDefault="00C55256"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55256" w:rsidRPr="003F7CF1" w:rsidRDefault="00C55256"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55256" w:rsidRPr="003F7CF1" w:rsidRDefault="00C55256"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55256" w:rsidRPr="003F7CF1" w:rsidRDefault="00C55256"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55256" w:rsidRPr="003F7CF1" w:rsidRDefault="00C55256"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55256" w:rsidRPr="003F7CF1" w:rsidRDefault="00C55256"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55256" w:rsidRPr="003F7CF1" w:rsidRDefault="00C55256"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55256" w:rsidRPr="003F7CF1" w:rsidRDefault="00C55256"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55256" w:rsidRPr="003F7CF1" w:rsidRDefault="00C55256"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55256" w:rsidRPr="003F7CF1" w:rsidRDefault="00C55256"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55256" w:rsidRPr="003F7CF1" w:rsidRDefault="00C55256"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55256" w:rsidRPr="003F7CF1" w:rsidRDefault="00C55256"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55256" w:rsidRPr="003F7CF1" w:rsidRDefault="00C55256"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55256" w:rsidRPr="003F7CF1" w:rsidRDefault="00C55256"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55256" w:rsidRPr="003F7CF1" w:rsidRDefault="00C5525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55256" w:rsidRPr="003F7CF1" w:rsidRDefault="00C5525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55256" w:rsidRPr="003F7CF1" w:rsidRDefault="00C5525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55256" w:rsidRPr="003F7CF1" w:rsidRDefault="00C5525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55256" w:rsidRPr="003F7CF1" w:rsidRDefault="00C5525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55256" w:rsidRPr="003F7CF1" w:rsidRDefault="00C5525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55256" w:rsidRPr="003F7CF1" w:rsidRDefault="00C5525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55256" w:rsidRPr="003F7CF1" w:rsidRDefault="00C55256"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55256" w:rsidRPr="003F7CF1" w:rsidRDefault="00C55256"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55256" w:rsidRPr="003F7CF1" w:rsidRDefault="00C55256"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55256" w:rsidRPr="003F7CF1" w:rsidRDefault="00C55256"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55256" w:rsidRPr="003F7CF1" w:rsidRDefault="00C55256"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55256" w:rsidRPr="003F7CF1" w:rsidRDefault="00C5525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55256" w:rsidRPr="003F7CF1" w:rsidRDefault="00C5525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55256" w:rsidRPr="003F7CF1" w:rsidRDefault="00C552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55256" w:rsidRPr="003F7CF1" w:rsidRDefault="00C5525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55256" w:rsidRPr="003F7CF1" w:rsidRDefault="00C5525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55256" w:rsidRPr="003F7CF1" w:rsidRDefault="00C55256"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55256" w:rsidRPr="003F7CF1" w:rsidRDefault="00C55256"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55256" w:rsidRPr="003F7CF1" w:rsidRDefault="00C55256"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55256" w:rsidRPr="003F7CF1" w:rsidRDefault="00C5525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55256" w:rsidRPr="003F7CF1" w:rsidRDefault="00C5525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55256" w:rsidRPr="003F7CF1" w:rsidRDefault="00C5525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55256" w:rsidRPr="003F7CF1" w:rsidRDefault="00C5525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55256" w:rsidRPr="003F7CF1" w:rsidRDefault="00C5525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55256" w:rsidRPr="003F7CF1" w:rsidRDefault="00C5525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55256" w:rsidRPr="003F7CF1" w:rsidRDefault="00C5525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55256" w:rsidRPr="003F7CF1" w:rsidRDefault="00C55256"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55256" w:rsidRPr="003F7CF1" w:rsidRDefault="00C55256"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55256" w:rsidRPr="003F7CF1" w:rsidRDefault="00C55256"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55256" w:rsidRPr="003F7CF1" w:rsidRDefault="00C55256"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55256" w:rsidRPr="003F7CF1" w:rsidRDefault="00C55256"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55256" w:rsidRPr="003F7CF1" w:rsidRDefault="00C55256"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55256" w:rsidRPr="003F7CF1" w:rsidRDefault="00C5525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55256" w:rsidRPr="003F7CF1" w:rsidRDefault="00C5525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55256" w:rsidRPr="003F7CF1" w:rsidRDefault="00C5525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55256" w:rsidRPr="003F7CF1" w:rsidRDefault="00C5525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55256" w:rsidRPr="003F7CF1" w:rsidRDefault="00C5525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55256" w:rsidRPr="003F7CF1" w:rsidRDefault="00C55256"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55256" w:rsidRPr="003F7CF1" w:rsidRDefault="00C55256"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55256" w:rsidRPr="003F7CF1" w:rsidRDefault="00C5525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55256" w:rsidRPr="003F7CF1" w:rsidRDefault="00C5525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55256" w:rsidRPr="003F7CF1" w:rsidRDefault="00C55256"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55256" w:rsidRPr="003F7CF1" w:rsidRDefault="00C55256"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55256" w:rsidRPr="003F7CF1" w:rsidRDefault="00C5525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55256" w:rsidRPr="003F7CF1" w:rsidRDefault="00C5525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55256" w:rsidRPr="003F7CF1" w:rsidRDefault="00C5525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55256" w:rsidRPr="003F7CF1" w:rsidRDefault="00C552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55256" w:rsidRPr="003F7CF1" w:rsidRDefault="00C552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55256" w:rsidRPr="003F7CF1" w:rsidRDefault="00C5525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55256" w:rsidRPr="003F7CF1" w:rsidRDefault="00C55256"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55256" w:rsidRPr="003F7CF1" w:rsidRDefault="00C55256"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55256" w:rsidRPr="003F7CF1" w:rsidRDefault="00C55256"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55256" w:rsidRPr="003F7CF1" w:rsidRDefault="00C55256"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55256" w:rsidRPr="003F7CF1" w:rsidRDefault="00C55256"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55256" w:rsidRPr="003F7CF1" w:rsidRDefault="00C55256"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55256" w:rsidRPr="003F7CF1" w:rsidRDefault="00C5525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55256" w:rsidRPr="003F7CF1" w:rsidRDefault="00C5525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55256" w:rsidRPr="003F7CF1" w:rsidRDefault="00C5525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55256" w:rsidRPr="003F7CF1" w:rsidRDefault="00C552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55256" w:rsidRPr="003F7CF1" w:rsidRDefault="00C552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55256" w:rsidRPr="003F7CF1" w:rsidRDefault="00C55256"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55256" w:rsidRPr="003F7CF1" w:rsidRDefault="00C55256"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55256" w:rsidRPr="003F7CF1" w:rsidRDefault="00C55256"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55256" w:rsidRPr="003F7CF1" w:rsidRDefault="00C55256"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55256" w:rsidRPr="003F7CF1" w:rsidRDefault="00C5525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55256" w:rsidRPr="003F7CF1" w:rsidRDefault="00C5525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55256" w:rsidRPr="003F7CF1" w:rsidRDefault="00C55256"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55256" w:rsidRPr="003F7CF1" w:rsidRDefault="00C55256"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55256" w:rsidRPr="003F7CF1" w:rsidRDefault="00C55256"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55256" w:rsidRPr="003F7CF1" w:rsidRDefault="00C5525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55256" w:rsidRPr="003F7CF1" w:rsidRDefault="00C55256"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55256" w:rsidRPr="003F7CF1" w:rsidRDefault="00C5525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55256" w:rsidRPr="003F7CF1" w:rsidRDefault="00C5525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55256" w:rsidRPr="003F7CF1" w:rsidRDefault="00C5525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55256" w:rsidRPr="003F7CF1" w:rsidRDefault="00C552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55256" w:rsidRPr="003F7CF1" w:rsidRDefault="00C5525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55256" w:rsidRPr="003F7CF1" w:rsidRDefault="00C5525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55256" w:rsidRPr="003F7CF1" w:rsidRDefault="00C55256"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55256" w:rsidRPr="003F7CF1" w:rsidRDefault="00C55256"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55256" w:rsidRPr="003F7CF1" w:rsidRDefault="00C55256"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55256" w:rsidRPr="003F7CF1" w:rsidRDefault="00C55256"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55256" w:rsidRPr="003F7CF1" w:rsidRDefault="00C55256"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55256" w:rsidRPr="003F7CF1" w:rsidRDefault="00C55256"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55256" w:rsidRPr="003F7CF1" w:rsidRDefault="00C55256"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55256" w:rsidRPr="003F7CF1" w:rsidRDefault="00C55256"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55256" w:rsidRPr="003F7CF1" w:rsidRDefault="00C55256"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55256" w:rsidRPr="003F7CF1" w:rsidRDefault="00C55256"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55256" w:rsidRPr="003F7CF1" w:rsidRDefault="00C55256"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55256" w:rsidRPr="003F7CF1" w:rsidRDefault="00C55256"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55256" w:rsidRPr="003F7CF1" w:rsidRDefault="00C55256"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55256" w:rsidRPr="003F7CF1" w:rsidRDefault="00C5525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99133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55256" w:rsidRPr="003F7CF1" w:rsidRDefault="00C5525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55256" w:rsidRPr="003F7CF1" w:rsidRDefault="00C5525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55256" w:rsidRPr="003F7CF1" w:rsidRDefault="00C5525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55256" w:rsidRPr="003F7CF1" w:rsidRDefault="00C5525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991335"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55256" w:rsidRPr="003F7CF1" w:rsidRDefault="00C55256"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55256" w:rsidRPr="003F7CF1" w:rsidRDefault="00C55256"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55256" w:rsidRPr="003F7CF1" w:rsidRDefault="00C5525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55256" w:rsidRPr="003F7CF1" w:rsidRDefault="00C5525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55256" w:rsidRPr="003F7CF1" w:rsidRDefault="00C5525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55256" w:rsidRPr="003F7CF1" w:rsidRDefault="00C5525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55256" w:rsidRPr="003F7CF1" w:rsidRDefault="00C5525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55256" w:rsidRPr="003F7CF1" w:rsidRDefault="00C5525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55256" w:rsidRPr="003F7CF1" w:rsidRDefault="00C5525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55256" w:rsidRPr="003F7CF1" w:rsidRDefault="00C5525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55256" w:rsidRPr="003F7CF1" w:rsidRDefault="00C5525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55256" w:rsidRPr="003F7CF1" w:rsidRDefault="00C5525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55256" w:rsidRPr="003F7CF1" w:rsidRDefault="00C55256"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55256" w:rsidRPr="003F7CF1" w:rsidRDefault="00C55256"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55256" w:rsidRPr="003F7CF1" w:rsidRDefault="00C55256"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55256" w:rsidRPr="003F7CF1" w:rsidRDefault="00C55256"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55256" w:rsidRPr="003F7CF1" w:rsidRDefault="00C55256"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55256" w:rsidRPr="003F7CF1" w:rsidRDefault="00C55256"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55256" w:rsidRPr="003F7CF1" w:rsidRDefault="00C55256"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55256" w:rsidRPr="003F7CF1" w:rsidRDefault="00C55256"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55256" w:rsidRPr="003F7CF1" w:rsidRDefault="00C55256"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55256" w:rsidRPr="003F7CF1" w:rsidRDefault="00C55256"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99133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99133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55256" w:rsidRPr="003F7CF1" w:rsidRDefault="00C5525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55256" w:rsidRPr="003F7CF1" w:rsidRDefault="00C5525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55256" w:rsidRPr="003F7CF1" w:rsidRDefault="00C5525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55256" w:rsidRPr="003F7CF1" w:rsidRDefault="00C5525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55256" w:rsidRPr="003F7CF1" w:rsidRDefault="00C55256"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55256" w:rsidRPr="003F7CF1" w:rsidRDefault="00C5525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55256" w:rsidRPr="003F7CF1" w:rsidRDefault="00C5525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55256" w:rsidRPr="003F7CF1" w:rsidRDefault="00C5525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55256" w:rsidRPr="003F7CF1" w:rsidRDefault="00C5525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55256" w:rsidRPr="003F7CF1" w:rsidRDefault="00C55256"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55256" w:rsidRPr="003F7CF1" w:rsidRDefault="00C55256"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55256" w:rsidRPr="003F7CF1" w:rsidRDefault="00C5525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55256" w:rsidRPr="003F7CF1" w:rsidRDefault="00C5525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55256" w:rsidRPr="003F7CF1" w:rsidRDefault="00C5525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55256" w:rsidRPr="003F7CF1" w:rsidRDefault="00C5525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55256" w:rsidRPr="003F7CF1" w:rsidRDefault="00C552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55256" w:rsidRPr="003F7CF1" w:rsidRDefault="00C552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55256" w:rsidRPr="003F7CF1" w:rsidRDefault="00C5525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55256" w:rsidRPr="003F7CF1" w:rsidRDefault="00C552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55256" w:rsidRPr="003F7CF1" w:rsidRDefault="00C552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55256" w:rsidRPr="003F7CF1" w:rsidRDefault="00C552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55256" w:rsidRPr="003F7CF1" w:rsidRDefault="00C552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55256" w:rsidRPr="003F7CF1" w:rsidRDefault="00C552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55256" w:rsidRPr="003F7CF1" w:rsidRDefault="00C552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55256" w:rsidRPr="003F7CF1" w:rsidRDefault="00C552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55256" w:rsidRPr="003F7CF1" w:rsidRDefault="00C5525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55256" w:rsidRPr="003F7CF1" w:rsidRDefault="00C5525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55256" w:rsidRPr="003F7CF1" w:rsidRDefault="00C552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55256" w:rsidRPr="003F7CF1" w:rsidRDefault="00C55256"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55256" w:rsidRPr="003F7CF1" w:rsidRDefault="00C55256"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55256" w:rsidRPr="003F7CF1" w:rsidRDefault="00C55256"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55256" w:rsidRPr="003F7CF1" w:rsidRDefault="00C55256"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55256" w:rsidRPr="003F7CF1" w:rsidRDefault="00C55256"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55256" w:rsidRPr="003F7CF1" w:rsidRDefault="00C55256"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55256" w:rsidRPr="003F7CF1" w:rsidRDefault="00C55256"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55256" w:rsidRPr="003F7CF1" w:rsidRDefault="00C55256"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55256" w:rsidRPr="003F7CF1" w:rsidRDefault="00C55256"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55256" w:rsidRPr="003F7CF1" w:rsidRDefault="00C55256"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55256" w:rsidRPr="003F7CF1" w:rsidRDefault="00C55256"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55256" w:rsidRPr="003F7CF1" w:rsidRDefault="00C55256"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55256" w:rsidRPr="003F7CF1" w:rsidRDefault="00C55256"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55256" w:rsidRPr="003F7CF1" w:rsidRDefault="00C55256"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55256" w:rsidRPr="003F7CF1" w:rsidRDefault="00C55256"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55256" w:rsidRPr="003F7CF1" w:rsidRDefault="00C55256"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55256" w:rsidRPr="003F7CF1" w:rsidRDefault="00C55256"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55256" w:rsidRPr="003F7CF1" w:rsidRDefault="00C55256"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55256" w:rsidRPr="003F7CF1" w:rsidRDefault="00C55256"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55256" w:rsidRPr="003F7CF1" w:rsidRDefault="00C55256"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55256" w:rsidRPr="003F7CF1" w:rsidRDefault="00C55256"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55256" w:rsidRPr="003F7CF1" w:rsidRDefault="00C55256"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55256" w:rsidRPr="003F7CF1" w:rsidRDefault="00C55256"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55256" w:rsidRPr="003F7CF1" w:rsidRDefault="00C55256"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55256" w:rsidRPr="003F7CF1" w:rsidRDefault="00C55256"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55256" w:rsidRPr="003F7CF1" w:rsidRDefault="00C55256"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55256" w:rsidRPr="003F7CF1" w:rsidRDefault="00C5525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55256" w:rsidRPr="003F7CF1" w:rsidRDefault="00C5525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55256" w:rsidRPr="003F7CF1" w:rsidRDefault="00C552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55256" w:rsidRPr="003F7CF1" w:rsidRDefault="00C552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55256" w:rsidRPr="003F7CF1" w:rsidRDefault="00C5525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55256" w:rsidRPr="003F7CF1" w:rsidRDefault="00C552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55256" w:rsidRPr="003F7CF1" w:rsidRDefault="00C5525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55256" w:rsidRPr="003F7CF1" w:rsidRDefault="00C5525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55256" w:rsidRPr="003F7CF1" w:rsidRDefault="00C552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55256" w:rsidRPr="003F7CF1" w:rsidRDefault="00C552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55256" w:rsidRPr="003F7CF1" w:rsidRDefault="00C552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55256" w:rsidRPr="003F7CF1" w:rsidRDefault="00C5525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55256" w:rsidRPr="003F7CF1" w:rsidRDefault="00C552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55256" w:rsidRPr="003F7CF1" w:rsidRDefault="00C5525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55256" w:rsidRPr="003F7CF1" w:rsidRDefault="00C5525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55256" w:rsidRPr="003F7CF1" w:rsidRDefault="00C552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55256" w:rsidRPr="003F7CF1" w:rsidRDefault="00C552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55256" w:rsidRPr="003F7CF1" w:rsidRDefault="00C552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55256" w:rsidRPr="003F7CF1" w:rsidRDefault="00C552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55256" w:rsidRPr="003F7CF1" w:rsidRDefault="00C552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55256" w:rsidRPr="003F7CF1" w:rsidRDefault="00C55256"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55256" w:rsidRPr="003F7CF1" w:rsidRDefault="00C55256"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55256" w:rsidRPr="003F7CF1" w:rsidRDefault="00C55256"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55256" w:rsidRPr="003F7CF1" w:rsidRDefault="00C55256"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55256" w:rsidRPr="003F7CF1" w:rsidRDefault="00C55256"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55256" w:rsidRPr="003F7CF1" w:rsidRDefault="00C55256"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55256" w:rsidRPr="003F7CF1" w:rsidRDefault="00C55256"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55256" w:rsidRPr="003F7CF1" w:rsidRDefault="00C55256"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55256" w:rsidRPr="003F7CF1" w:rsidRDefault="00C55256"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55256" w:rsidRPr="003F7CF1" w:rsidRDefault="00C55256"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55256" w:rsidRPr="003F7CF1" w:rsidRDefault="00C55256"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55256" w:rsidRPr="003F7CF1" w:rsidRDefault="00C55256"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55256" w:rsidRPr="003F7CF1" w:rsidRDefault="00C55256"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55256" w:rsidRPr="003F7CF1" w:rsidRDefault="00C55256"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55256" w:rsidRPr="003F7CF1" w:rsidRDefault="00C55256"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55256" w:rsidRPr="003F7CF1" w:rsidRDefault="00C55256"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55256" w:rsidRPr="003F7CF1" w:rsidRDefault="00C55256"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55256" w:rsidRPr="003F7CF1" w:rsidRDefault="00C55256"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55256" w:rsidRPr="003F7CF1" w:rsidRDefault="00C55256"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55256" w:rsidRPr="003F7CF1" w:rsidRDefault="00C55256"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55256" w:rsidRPr="003F7CF1" w:rsidRDefault="00C55256"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55256" w:rsidRPr="003F7CF1" w:rsidRDefault="00C55256"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55256" w:rsidRPr="003F7CF1" w:rsidRDefault="00C55256"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55256" w:rsidRPr="003F7CF1" w:rsidRDefault="00C55256"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55256" w:rsidRPr="003F7CF1" w:rsidRDefault="00C55256"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55256" w:rsidRPr="003F7CF1" w:rsidRDefault="00C55256"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55256" w:rsidRPr="003F7CF1" w:rsidRDefault="00C55256"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55256" w:rsidRPr="003F7CF1" w:rsidRDefault="00C55256"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55256" w:rsidRPr="003F7CF1" w:rsidRDefault="00C55256"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55256" w:rsidRPr="003F7CF1" w:rsidRDefault="00C55256"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55256" w:rsidRPr="003F7CF1" w:rsidRDefault="00C55256"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99133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99133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99133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55256" w:rsidRPr="003F7CF1" w:rsidRDefault="00C5525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55256" w:rsidRPr="003F7CF1" w:rsidRDefault="00C5525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55256" w:rsidRPr="003F7CF1" w:rsidRDefault="00C5525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55256" w:rsidRPr="003F7CF1" w:rsidRDefault="00C5525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55256" w:rsidRPr="003F7CF1" w:rsidRDefault="00C5525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55256" w:rsidRPr="003F7CF1" w:rsidRDefault="00C5525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55256" w:rsidRPr="003F7CF1" w:rsidRDefault="00C5525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55256" w:rsidRPr="003F7CF1" w:rsidRDefault="00C5525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55256" w:rsidRPr="003F7CF1" w:rsidRDefault="00C5525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55256" w:rsidRPr="003F7CF1" w:rsidRDefault="00C5525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55256" w:rsidRPr="003F7CF1" w:rsidRDefault="00C55256"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55256" w:rsidRPr="003F7CF1" w:rsidRDefault="00C55256"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55256" w:rsidRPr="003F7CF1" w:rsidRDefault="00C55256"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55256" w:rsidRPr="003F7CF1" w:rsidRDefault="00C55256"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55256" w:rsidRPr="003F7CF1" w:rsidRDefault="00C55256"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55256" w:rsidRPr="003F7CF1" w:rsidRDefault="00C55256"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55256" w:rsidRPr="003F7CF1" w:rsidRDefault="00C55256"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55256" w:rsidRPr="003F7CF1" w:rsidRDefault="00C55256"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55256" w:rsidRPr="003F7CF1" w:rsidRDefault="00C55256"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55256" w:rsidRPr="003F7CF1" w:rsidRDefault="00C55256"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55256" w:rsidRPr="003F7CF1" w:rsidRDefault="00C55256"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55256" w:rsidRPr="003F7CF1" w:rsidRDefault="00C55256"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55256" w:rsidRPr="003F7CF1" w:rsidRDefault="00C5525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55256" w:rsidRPr="003F7CF1" w:rsidRDefault="00C5525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55256" w:rsidRPr="003F7CF1" w:rsidRDefault="00C5525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55256" w:rsidRPr="003F7CF1" w:rsidRDefault="00C5525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55256" w:rsidRPr="003F7CF1" w:rsidRDefault="00C55256" w:rsidP="00E80032">
                              <w:pPr>
                                <w:pStyle w:val="SourceCodeBoxText"/>
                                <w:rPr>
                                  <w:sz w:val="19"/>
                                  <w:szCs w:val="19"/>
                                  <w:lang w:val="en-US"/>
                                </w:rPr>
                              </w:pPr>
                              <w:r w:rsidRPr="003F7CF1">
                                <w:rPr>
                                  <w:sz w:val="19"/>
                                  <w:szCs w:val="19"/>
                                  <w:lang w:val="en-US"/>
                                </w:rPr>
                                <w:t>push 1</w:t>
                              </w:r>
                            </w:p>
                            <w:p w14:paraId="3C159322" w14:textId="77777777" w:rsidR="00C55256" w:rsidRPr="003F7CF1" w:rsidRDefault="00C55256" w:rsidP="00E80032">
                              <w:pPr>
                                <w:pStyle w:val="SourceCodeBoxText"/>
                                <w:rPr>
                                  <w:sz w:val="19"/>
                                  <w:szCs w:val="19"/>
                                  <w:lang w:val="en-US"/>
                                </w:rPr>
                              </w:pPr>
                              <w:r w:rsidRPr="003F7CF1">
                                <w:rPr>
                                  <w:sz w:val="19"/>
                                  <w:szCs w:val="19"/>
                                  <w:lang w:val="en-US"/>
                                </w:rPr>
                                <w:t>push 2</w:t>
                              </w:r>
                            </w:p>
                            <w:p w14:paraId="22BA48C9" w14:textId="77777777" w:rsidR="00C55256" w:rsidRPr="003F7CF1" w:rsidRDefault="00C55256" w:rsidP="00E80032">
                              <w:pPr>
                                <w:pStyle w:val="SourceCodeBoxText"/>
                                <w:rPr>
                                  <w:sz w:val="19"/>
                                  <w:szCs w:val="19"/>
                                  <w:lang w:val="en-US"/>
                                </w:rPr>
                              </w:pPr>
                              <w:r w:rsidRPr="003F7CF1">
                                <w:rPr>
                                  <w:sz w:val="19"/>
                                  <w:szCs w:val="19"/>
                                  <w:lang w:val="en-US"/>
                                </w:rPr>
                                <w:t>push 3</w:t>
                              </w:r>
                            </w:p>
                            <w:p w14:paraId="5F86FACB"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55256" w:rsidRPr="003F7CF1" w:rsidRDefault="00C55256"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55256" w:rsidRPr="003F7CF1" w:rsidRDefault="00C55256"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55256" w:rsidRPr="003F7CF1" w:rsidRDefault="00C55256"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55256" w:rsidRPr="003F7CF1" w:rsidRDefault="00C55256" w:rsidP="00E80032">
                        <w:pPr>
                          <w:pStyle w:val="SourceCodeBoxText"/>
                          <w:rPr>
                            <w:sz w:val="19"/>
                            <w:szCs w:val="19"/>
                            <w:lang w:val="en-US"/>
                          </w:rPr>
                        </w:pPr>
                        <w:r w:rsidRPr="003F7CF1">
                          <w:rPr>
                            <w:sz w:val="19"/>
                            <w:szCs w:val="19"/>
                            <w:lang w:val="en-US"/>
                          </w:rPr>
                          <w:t>push 1</w:t>
                        </w:r>
                      </w:p>
                      <w:p w14:paraId="3C159322" w14:textId="77777777" w:rsidR="00C55256" w:rsidRPr="003F7CF1" w:rsidRDefault="00C55256" w:rsidP="00E80032">
                        <w:pPr>
                          <w:pStyle w:val="SourceCodeBoxText"/>
                          <w:rPr>
                            <w:sz w:val="19"/>
                            <w:szCs w:val="19"/>
                            <w:lang w:val="en-US"/>
                          </w:rPr>
                        </w:pPr>
                        <w:r w:rsidRPr="003F7CF1">
                          <w:rPr>
                            <w:sz w:val="19"/>
                            <w:szCs w:val="19"/>
                            <w:lang w:val="en-US"/>
                          </w:rPr>
                          <w:t>push 2</w:t>
                        </w:r>
                      </w:p>
                      <w:p w14:paraId="22BA48C9" w14:textId="77777777" w:rsidR="00C55256" w:rsidRPr="003F7CF1" w:rsidRDefault="00C55256" w:rsidP="00E80032">
                        <w:pPr>
                          <w:pStyle w:val="SourceCodeBoxText"/>
                          <w:rPr>
                            <w:sz w:val="19"/>
                            <w:szCs w:val="19"/>
                            <w:lang w:val="en-US"/>
                          </w:rPr>
                        </w:pPr>
                        <w:r w:rsidRPr="003F7CF1">
                          <w:rPr>
                            <w:sz w:val="19"/>
                            <w:szCs w:val="19"/>
                            <w:lang w:val="en-US"/>
                          </w:rPr>
                          <w:t>push 3</w:t>
                        </w:r>
                      </w:p>
                      <w:p w14:paraId="5F86FACB" w14:textId="77777777" w:rsidR="00C55256" w:rsidRPr="003F7CF1" w:rsidRDefault="00C55256"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55256" w:rsidRPr="003F7CF1" w:rsidRDefault="00C5525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55256" w:rsidRPr="003F7CF1" w:rsidRDefault="00C5525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55256" w:rsidRPr="003F7CF1" w:rsidRDefault="00C5525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55256" w:rsidRPr="003F7CF1" w:rsidRDefault="00C5525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55256" w:rsidRPr="003F7CF1" w:rsidRDefault="00C5525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55256" w:rsidRPr="003F7CF1" w:rsidRDefault="00C5525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55256" w:rsidRPr="003F7CF1" w:rsidRDefault="00C5525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55256" w:rsidRPr="003F7CF1" w:rsidRDefault="00C55256"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55256" w:rsidRPr="003F7CF1" w:rsidRDefault="00C55256"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55256" w:rsidRPr="003F7CF1" w:rsidRDefault="00C55256"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55256" w:rsidRPr="003F7CF1" w:rsidRDefault="00C55256"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55256" w:rsidRPr="003F7CF1" w:rsidRDefault="00C55256"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55256" w:rsidRPr="003F7CF1" w:rsidRDefault="00C55256"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55256" w:rsidRPr="003F7CF1" w:rsidRDefault="00C55256"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55256" w:rsidRPr="003F7CF1" w:rsidRDefault="00C55256"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55256" w:rsidRPr="003F7CF1" w:rsidRDefault="00C55256"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55256" w:rsidRPr="003F7CF1" w:rsidRDefault="00C55256"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55256" w:rsidRPr="003F7CF1" w:rsidRDefault="00C55256"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55256" w:rsidRPr="003F7CF1" w:rsidRDefault="00C55256"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55256" w:rsidRPr="003F7CF1" w:rsidRDefault="00C5525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55256" w:rsidRPr="003F7CF1" w:rsidRDefault="00C55256" w:rsidP="00E80032">
                              <w:pPr>
                                <w:pStyle w:val="SourceCodeBoxText"/>
                                <w:rPr>
                                  <w:sz w:val="19"/>
                                  <w:szCs w:val="19"/>
                                  <w:lang w:val="en-US"/>
                                </w:rPr>
                              </w:pPr>
                              <w:r w:rsidRPr="003F7CF1">
                                <w:rPr>
                                  <w:sz w:val="19"/>
                                  <w:szCs w:val="19"/>
                                  <w:lang w:val="en-US"/>
                                </w:rPr>
                                <w:t>3</w:t>
                              </w:r>
                            </w:p>
                            <w:p w14:paraId="40F6D3AC" w14:textId="77777777" w:rsidR="00C55256" w:rsidRPr="003F7CF1" w:rsidRDefault="00C5525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55256" w:rsidRPr="003F7CF1" w:rsidRDefault="00C5525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55256" w:rsidRPr="003F7CF1" w:rsidRDefault="00C5525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55256" w:rsidRPr="003F7CF1" w:rsidRDefault="00C5525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55256" w:rsidRPr="003F7CF1" w:rsidRDefault="00C5525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55256" w:rsidRPr="003F7CF1" w:rsidRDefault="00C552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55256" w:rsidRPr="003F7CF1" w:rsidRDefault="00C5525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55256" w:rsidRPr="003F7CF1" w:rsidRDefault="00C55256" w:rsidP="00E80032">
                        <w:pPr>
                          <w:pStyle w:val="SourceCodeBoxText"/>
                          <w:rPr>
                            <w:sz w:val="19"/>
                            <w:szCs w:val="19"/>
                            <w:lang w:val="en-US"/>
                          </w:rPr>
                        </w:pPr>
                        <w:r w:rsidRPr="003F7CF1">
                          <w:rPr>
                            <w:sz w:val="19"/>
                            <w:szCs w:val="19"/>
                            <w:lang w:val="en-US"/>
                          </w:rPr>
                          <w:t>3</w:t>
                        </w:r>
                      </w:p>
                      <w:p w14:paraId="40F6D3AC" w14:textId="77777777" w:rsidR="00C55256" w:rsidRPr="003F7CF1" w:rsidRDefault="00C55256"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55256" w:rsidRPr="003F7CF1" w:rsidRDefault="00C55256"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55256" w:rsidRPr="003F7CF1" w:rsidRDefault="00C55256"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55256" w:rsidRPr="003F7CF1" w:rsidRDefault="00C55256"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55256" w:rsidRPr="003F7CF1" w:rsidRDefault="00C55256"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55256" w:rsidRPr="003F7CF1" w:rsidRDefault="00C55256"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55256" w:rsidRPr="003F7CF1" w:rsidRDefault="00C55256"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55256" w:rsidRPr="003F7CF1" w:rsidRDefault="00C55256"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55256" w:rsidRPr="003F7CF1" w:rsidRDefault="00C55256"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55256" w:rsidRPr="003F7CF1" w:rsidRDefault="00C55256"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55256" w:rsidRPr="003F7CF1" w:rsidRDefault="00C55256"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55256" w:rsidRPr="003F7CF1" w:rsidRDefault="00C5525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55256" w:rsidRDefault="00C55256" w:rsidP="005F7461">
                              <w:pPr>
                                <w:spacing w:before="60" w:after="0"/>
                                <w:jc w:val="center"/>
                                <w:rPr>
                                  <w:lang w:val="sv-SE"/>
                                </w:rPr>
                              </w:pPr>
                              <w:r>
                                <w:rPr>
                                  <w:lang w:val="sv-SE"/>
                                </w:rPr>
                                <w:t>Preprocessor</w:t>
                              </w:r>
                            </w:p>
                            <w:p w14:paraId="04F32221" w14:textId="77777777" w:rsidR="00C55256" w:rsidRPr="00C7380D" w:rsidRDefault="00C5525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55256" w:rsidRPr="008541FD" w:rsidRDefault="00C55256" w:rsidP="005F7461">
                              <w:pPr>
                                <w:spacing w:before="60" w:after="0"/>
                                <w:jc w:val="center"/>
                              </w:pPr>
                              <w:r w:rsidRPr="008541FD">
                                <w:t>Source</w:t>
                              </w:r>
                              <w:r>
                                <w:t xml:space="preserve"> </w:t>
                              </w:r>
                              <w:r w:rsidRPr="008541FD">
                                <w:t>Code</w:t>
                              </w:r>
                            </w:p>
                            <w:p w14:paraId="4FCEAC5C" w14:textId="77777777" w:rsidR="00C55256" w:rsidRDefault="00C5525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55256" w:rsidRDefault="00C5525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55256" w:rsidRDefault="00C55256" w:rsidP="005F7461">
                              <w:pPr>
                                <w:pStyle w:val="Normalwebb"/>
                                <w:spacing w:before="60" w:line="256" w:lineRule="auto"/>
                                <w:jc w:val="center"/>
                              </w:pPr>
                              <w:r>
                                <w:rPr>
                                  <w:rFonts w:eastAsia="Calibri"/>
                                  <w:sz w:val="22"/>
                                  <w:szCs w:val="22"/>
                                  <w:lang w:val="en-US"/>
                                </w:rPr>
                                <w:t>Processed Code</w:t>
                              </w:r>
                            </w:p>
                            <w:p w14:paraId="14142DBC" w14:textId="77777777" w:rsidR="00C55256" w:rsidRDefault="00C5525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55256" w:rsidRDefault="00C5525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55256" w:rsidRDefault="00C55256" w:rsidP="005F7461">
                              <w:pPr>
                                <w:pStyle w:val="Normalwebb"/>
                                <w:spacing w:before="60" w:line="254" w:lineRule="auto"/>
                                <w:jc w:val="center"/>
                              </w:pPr>
                              <w:r>
                                <w:rPr>
                                  <w:rFonts w:eastAsia="Calibri"/>
                                  <w:sz w:val="22"/>
                                  <w:szCs w:val="22"/>
                                  <w:lang w:val="en-US"/>
                                </w:rPr>
                                <w:t>Syntax Tree</w:t>
                              </w:r>
                            </w:p>
                            <w:p w14:paraId="070DB26E" w14:textId="77777777" w:rsidR="00C55256" w:rsidRDefault="00C5525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55256" w:rsidRDefault="00C5525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55256" w:rsidRDefault="00C55256" w:rsidP="005F7461">
                              <w:pPr>
                                <w:pStyle w:val="Normalwebb"/>
                                <w:spacing w:before="60" w:line="252" w:lineRule="auto"/>
                                <w:jc w:val="center"/>
                              </w:pPr>
                              <w:r>
                                <w:rPr>
                                  <w:rFonts w:eastAsia="Calibri"/>
                                  <w:sz w:val="22"/>
                                  <w:szCs w:val="22"/>
                                  <w:lang w:val="en-US"/>
                                </w:rPr>
                                <w:t>Optimized Syntax Tree</w:t>
                              </w:r>
                            </w:p>
                            <w:p w14:paraId="3315953C" w14:textId="77777777" w:rsidR="00C55256" w:rsidRDefault="00C5525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55256" w:rsidRDefault="00C5525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55256" w:rsidRDefault="00C55256" w:rsidP="005F7461">
                              <w:pPr>
                                <w:pStyle w:val="Normalwebb"/>
                                <w:spacing w:before="60" w:line="252" w:lineRule="auto"/>
                                <w:jc w:val="center"/>
                              </w:pPr>
                              <w:r>
                                <w:rPr>
                                  <w:rFonts w:eastAsia="Calibri"/>
                                  <w:sz w:val="22"/>
                                  <w:szCs w:val="22"/>
                                  <w:lang w:val="en-US"/>
                                </w:rPr>
                                <w:t>Middle Code List</w:t>
                              </w:r>
                            </w:p>
                            <w:p w14:paraId="321C1BE9" w14:textId="77777777" w:rsidR="00C55256" w:rsidRDefault="00C5525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55256" w:rsidRDefault="00C55256" w:rsidP="005F7461">
                              <w:pPr>
                                <w:pStyle w:val="Normalwebb"/>
                                <w:spacing w:before="60" w:line="252" w:lineRule="auto"/>
                                <w:jc w:val="center"/>
                              </w:pPr>
                              <w:r>
                                <w:rPr>
                                  <w:rFonts w:eastAsia="Calibri"/>
                                  <w:sz w:val="22"/>
                                  <w:szCs w:val="22"/>
                                  <w:lang w:val="en-US"/>
                                </w:rPr>
                                <w:t>Optimized Middle Code List</w:t>
                              </w:r>
                            </w:p>
                            <w:p w14:paraId="4CF9CB98" w14:textId="77777777" w:rsidR="00C55256" w:rsidRDefault="00C5525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55256" w:rsidRDefault="00C5525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55256" w:rsidRDefault="00C5525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55256" w:rsidRDefault="00C55256" w:rsidP="005F7461">
                        <w:pPr>
                          <w:spacing w:before="60" w:after="0"/>
                          <w:jc w:val="center"/>
                          <w:rPr>
                            <w:lang w:val="sv-SE"/>
                          </w:rPr>
                        </w:pPr>
                        <w:r>
                          <w:rPr>
                            <w:lang w:val="sv-SE"/>
                          </w:rPr>
                          <w:t>Preprocessor</w:t>
                        </w:r>
                      </w:p>
                      <w:p w14:paraId="04F32221" w14:textId="77777777" w:rsidR="00C55256" w:rsidRPr="00C7380D" w:rsidRDefault="00C55256"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55256" w:rsidRPr="008541FD" w:rsidRDefault="00C55256" w:rsidP="005F7461">
                        <w:pPr>
                          <w:spacing w:before="60" w:after="0"/>
                          <w:jc w:val="center"/>
                        </w:pPr>
                        <w:r w:rsidRPr="008541FD">
                          <w:t>Source</w:t>
                        </w:r>
                        <w:r>
                          <w:t xml:space="preserve"> </w:t>
                        </w:r>
                        <w:r w:rsidRPr="008541FD">
                          <w:t>Code</w:t>
                        </w:r>
                      </w:p>
                      <w:p w14:paraId="4FCEAC5C" w14:textId="77777777" w:rsidR="00C55256" w:rsidRDefault="00C55256"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55256" w:rsidRDefault="00C55256"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55256" w:rsidRDefault="00C55256" w:rsidP="005F7461">
                        <w:pPr>
                          <w:pStyle w:val="Normalwebb"/>
                          <w:spacing w:before="60" w:line="256" w:lineRule="auto"/>
                          <w:jc w:val="center"/>
                        </w:pPr>
                        <w:r>
                          <w:rPr>
                            <w:rFonts w:eastAsia="Calibri"/>
                            <w:sz w:val="22"/>
                            <w:szCs w:val="22"/>
                            <w:lang w:val="en-US"/>
                          </w:rPr>
                          <w:t>Processed Code</w:t>
                        </w:r>
                      </w:p>
                      <w:p w14:paraId="14142DBC" w14:textId="77777777" w:rsidR="00C55256" w:rsidRDefault="00C55256"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55256" w:rsidRDefault="00C55256"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55256" w:rsidRDefault="00C55256" w:rsidP="005F7461">
                        <w:pPr>
                          <w:pStyle w:val="Normalwebb"/>
                          <w:spacing w:before="60" w:line="254" w:lineRule="auto"/>
                          <w:jc w:val="center"/>
                        </w:pPr>
                        <w:r>
                          <w:rPr>
                            <w:rFonts w:eastAsia="Calibri"/>
                            <w:sz w:val="22"/>
                            <w:szCs w:val="22"/>
                            <w:lang w:val="en-US"/>
                          </w:rPr>
                          <w:t>Syntax Tree</w:t>
                        </w:r>
                      </w:p>
                      <w:p w14:paraId="070DB26E" w14:textId="77777777" w:rsidR="00C55256" w:rsidRDefault="00C55256"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55256" w:rsidRDefault="00C55256"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55256" w:rsidRDefault="00C55256" w:rsidP="005F7461">
                        <w:pPr>
                          <w:pStyle w:val="Normalwebb"/>
                          <w:spacing w:before="60" w:line="252" w:lineRule="auto"/>
                          <w:jc w:val="center"/>
                        </w:pPr>
                        <w:r>
                          <w:rPr>
                            <w:rFonts w:eastAsia="Calibri"/>
                            <w:sz w:val="22"/>
                            <w:szCs w:val="22"/>
                            <w:lang w:val="en-US"/>
                          </w:rPr>
                          <w:t>Optimized Syntax Tree</w:t>
                        </w:r>
                      </w:p>
                      <w:p w14:paraId="3315953C" w14:textId="77777777" w:rsidR="00C55256" w:rsidRDefault="00C55256"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55256" w:rsidRDefault="00C55256"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55256" w:rsidRDefault="00C55256" w:rsidP="005F7461">
                        <w:pPr>
                          <w:pStyle w:val="Normalwebb"/>
                          <w:spacing w:before="60" w:line="252" w:lineRule="auto"/>
                          <w:jc w:val="center"/>
                        </w:pPr>
                        <w:r>
                          <w:rPr>
                            <w:rFonts w:eastAsia="Calibri"/>
                            <w:sz w:val="22"/>
                            <w:szCs w:val="22"/>
                            <w:lang w:val="en-US"/>
                          </w:rPr>
                          <w:t>Middle Code List</w:t>
                        </w:r>
                      </w:p>
                      <w:p w14:paraId="321C1BE9" w14:textId="77777777" w:rsidR="00C55256" w:rsidRDefault="00C55256"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55256" w:rsidRDefault="00C55256" w:rsidP="005F7461">
                        <w:pPr>
                          <w:pStyle w:val="Normalwebb"/>
                          <w:spacing w:before="60" w:line="252" w:lineRule="auto"/>
                          <w:jc w:val="center"/>
                        </w:pPr>
                        <w:r>
                          <w:rPr>
                            <w:rFonts w:eastAsia="Calibri"/>
                            <w:sz w:val="22"/>
                            <w:szCs w:val="22"/>
                            <w:lang w:val="en-US"/>
                          </w:rPr>
                          <w:t>Optimized Middle Code List</w:t>
                        </w:r>
                      </w:p>
                      <w:p w14:paraId="4CF9CB98" w14:textId="77777777" w:rsidR="00C55256" w:rsidRDefault="00C55256"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55256" w:rsidRDefault="00C55256"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55256" w:rsidRDefault="00C55256"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55256" w:rsidRDefault="00C55256" w:rsidP="006F14D0">
                              <w:pPr>
                                <w:spacing w:before="60" w:after="0"/>
                                <w:jc w:val="center"/>
                                <w:rPr>
                                  <w:lang w:val="sv-SE"/>
                                </w:rPr>
                              </w:pPr>
                              <w:r>
                                <w:rPr>
                                  <w:lang w:val="sv-SE"/>
                                </w:rPr>
                                <w:t>Preprocessor</w:t>
                              </w:r>
                            </w:p>
                            <w:p w14:paraId="2CD90E0F" w14:textId="77777777" w:rsidR="00C55256" w:rsidRPr="00C7380D" w:rsidRDefault="00C5525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55256" w:rsidRPr="008541FD" w:rsidRDefault="00C55256" w:rsidP="006F14D0">
                              <w:pPr>
                                <w:spacing w:before="60" w:after="0"/>
                                <w:jc w:val="center"/>
                              </w:pPr>
                              <w:r w:rsidRPr="008541FD">
                                <w:t>Source</w:t>
                              </w:r>
                              <w:r>
                                <w:t xml:space="preserve"> </w:t>
                              </w:r>
                              <w:r w:rsidRPr="008541FD">
                                <w:t>Code</w:t>
                              </w:r>
                            </w:p>
                            <w:p w14:paraId="1314F231" w14:textId="77777777" w:rsidR="00C55256" w:rsidRDefault="00C5525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55256" w:rsidRDefault="00C5525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55256" w:rsidRDefault="00C55256" w:rsidP="006F14D0">
                              <w:pPr>
                                <w:pStyle w:val="Normalwebb"/>
                                <w:spacing w:before="60" w:line="256" w:lineRule="auto"/>
                                <w:jc w:val="center"/>
                              </w:pPr>
                              <w:r>
                                <w:rPr>
                                  <w:rFonts w:eastAsia="Calibri"/>
                                  <w:sz w:val="22"/>
                                  <w:szCs w:val="22"/>
                                  <w:lang w:val="en-US"/>
                                </w:rPr>
                                <w:t>Processed Code</w:t>
                              </w:r>
                            </w:p>
                            <w:p w14:paraId="705B7689" w14:textId="77777777" w:rsidR="00C55256" w:rsidRDefault="00C5525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55256" w:rsidRDefault="00C5525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55256" w:rsidRDefault="00C55256" w:rsidP="006F14D0">
                              <w:pPr>
                                <w:pStyle w:val="Normalwebb"/>
                                <w:spacing w:before="60" w:line="254" w:lineRule="auto"/>
                                <w:jc w:val="center"/>
                              </w:pPr>
                              <w:r>
                                <w:rPr>
                                  <w:rFonts w:eastAsia="Calibri"/>
                                  <w:sz w:val="22"/>
                                  <w:szCs w:val="22"/>
                                  <w:lang w:val="en-US"/>
                                </w:rPr>
                                <w:t>Syntax Tree</w:t>
                              </w:r>
                            </w:p>
                            <w:p w14:paraId="20988EE2" w14:textId="77777777" w:rsidR="00C55256" w:rsidRDefault="00C5525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55256" w:rsidRDefault="00C5525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55256" w:rsidRDefault="00C55256" w:rsidP="006F14D0">
                              <w:pPr>
                                <w:pStyle w:val="Normalwebb"/>
                                <w:spacing w:before="60" w:line="252" w:lineRule="auto"/>
                                <w:jc w:val="center"/>
                              </w:pPr>
                              <w:r>
                                <w:rPr>
                                  <w:rFonts w:eastAsia="Calibri"/>
                                  <w:sz w:val="22"/>
                                  <w:szCs w:val="22"/>
                                  <w:lang w:val="en-US"/>
                                </w:rPr>
                                <w:t>Optimized Syntax Tree</w:t>
                              </w:r>
                            </w:p>
                            <w:p w14:paraId="35223DB0" w14:textId="77777777" w:rsidR="00C55256" w:rsidRDefault="00C5525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55256" w:rsidRDefault="00C5525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55256" w:rsidRDefault="00C55256" w:rsidP="006F14D0">
                              <w:pPr>
                                <w:pStyle w:val="Normalwebb"/>
                                <w:spacing w:before="60" w:line="252" w:lineRule="auto"/>
                                <w:jc w:val="center"/>
                              </w:pPr>
                              <w:r>
                                <w:rPr>
                                  <w:rFonts w:eastAsia="Calibri"/>
                                  <w:sz w:val="22"/>
                                  <w:szCs w:val="22"/>
                                  <w:lang w:val="en-US"/>
                                </w:rPr>
                                <w:t>Middle Code List</w:t>
                              </w:r>
                            </w:p>
                            <w:p w14:paraId="5410A942" w14:textId="77777777" w:rsidR="00C55256" w:rsidRDefault="00C5525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55256" w:rsidRDefault="00C55256" w:rsidP="006F14D0">
                              <w:pPr>
                                <w:pStyle w:val="Normalwebb"/>
                                <w:spacing w:before="60" w:line="252" w:lineRule="auto"/>
                                <w:jc w:val="center"/>
                              </w:pPr>
                              <w:r>
                                <w:rPr>
                                  <w:rFonts w:eastAsia="Calibri"/>
                                  <w:sz w:val="22"/>
                                  <w:szCs w:val="22"/>
                                  <w:lang w:val="en-US"/>
                                </w:rPr>
                                <w:t>Optimized Middle Code List</w:t>
                              </w:r>
                            </w:p>
                            <w:p w14:paraId="36F7A1DE" w14:textId="77777777" w:rsidR="00C55256" w:rsidRDefault="00C5525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55256" w:rsidRDefault="00C5525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55256" w:rsidRDefault="00C5525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55256" w:rsidRDefault="00C55256" w:rsidP="006F14D0">
                        <w:pPr>
                          <w:spacing w:before="60" w:after="0"/>
                          <w:jc w:val="center"/>
                          <w:rPr>
                            <w:lang w:val="sv-SE"/>
                          </w:rPr>
                        </w:pPr>
                        <w:r>
                          <w:rPr>
                            <w:lang w:val="sv-SE"/>
                          </w:rPr>
                          <w:t>Preprocessor</w:t>
                        </w:r>
                      </w:p>
                      <w:p w14:paraId="2CD90E0F" w14:textId="77777777" w:rsidR="00C55256" w:rsidRPr="00C7380D" w:rsidRDefault="00C55256"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55256" w:rsidRPr="008541FD" w:rsidRDefault="00C55256" w:rsidP="006F14D0">
                        <w:pPr>
                          <w:spacing w:before="60" w:after="0"/>
                          <w:jc w:val="center"/>
                        </w:pPr>
                        <w:r w:rsidRPr="008541FD">
                          <w:t>Source</w:t>
                        </w:r>
                        <w:r>
                          <w:t xml:space="preserve"> </w:t>
                        </w:r>
                        <w:r w:rsidRPr="008541FD">
                          <w:t>Code</w:t>
                        </w:r>
                      </w:p>
                      <w:p w14:paraId="1314F231" w14:textId="77777777" w:rsidR="00C55256" w:rsidRDefault="00C55256"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55256" w:rsidRDefault="00C55256"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55256" w:rsidRDefault="00C55256" w:rsidP="006F14D0">
                        <w:pPr>
                          <w:pStyle w:val="Normalwebb"/>
                          <w:spacing w:before="60" w:line="256" w:lineRule="auto"/>
                          <w:jc w:val="center"/>
                        </w:pPr>
                        <w:r>
                          <w:rPr>
                            <w:rFonts w:eastAsia="Calibri"/>
                            <w:sz w:val="22"/>
                            <w:szCs w:val="22"/>
                            <w:lang w:val="en-US"/>
                          </w:rPr>
                          <w:t>Processed Code</w:t>
                        </w:r>
                      </w:p>
                      <w:p w14:paraId="705B7689" w14:textId="77777777" w:rsidR="00C55256" w:rsidRDefault="00C55256"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55256" w:rsidRDefault="00C55256"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55256" w:rsidRDefault="00C55256" w:rsidP="006F14D0">
                        <w:pPr>
                          <w:pStyle w:val="Normalwebb"/>
                          <w:spacing w:before="60" w:line="254" w:lineRule="auto"/>
                          <w:jc w:val="center"/>
                        </w:pPr>
                        <w:r>
                          <w:rPr>
                            <w:rFonts w:eastAsia="Calibri"/>
                            <w:sz w:val="22"/>
                            <w:szCs w:val="22"/>
                            <w:lang w:val="en-US"/>
                          </w:rPr>
                          <w:t>Syntax Tree</w:t>
                        </w:r>
                      </w:p>
                      <w:p w14:paraId="20988EE2" w14:textId="77777777" w:rsidR="00C55256" w:rsidRDefault="00C55256"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55256" w:rsidRDefault="00C55256"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55256" w:rsidRDefault="00C55256" w:rsidP="006F14D0">
                        <w:pPr>
                          <w:pStyle w:val="Normalwebb"/>
                          <w:spacing w:before="60" w:line="252" w:lineRule="auto"/>
                          <w:jc w:val="center"/>
                        </w:pPr>
                        <w:r>
                          <w:rPr>
                            <w:rFonts w:eastAsia="Calibri"/>
                            <w:sz w:val="22"/>
                            <w:szCs w:val="22"/>
                            <w:lang w:val="en-US"/>
                          </w:rPr>
                          <w:t>Optimized Syntax Tree</w:t>
                        </w:r>
                      </w:p>
                      <w:p w14:paraId="35223DB0" w14:textId="77777777" w:rsidR="00C55256" w:rsidRDefault="00C55256"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55256" w:rsidRDefault="00C55256"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55256" w:rsidRDefault="00C55256" w:rsidP="006F14D0">
                        <w:pPr>
                          <w:pStyle w:val="Normalwebb"/>
                          <w:spacing w:before="60" w:line="252" w:lineRule="auto"/>
                          <w:jc w:val="center"/>
                        </w:pPr>
                        <w:r>
                          <w:rPr>
                            <w:rFonts w:eastAsia="Calibri"/>
                            <w:sz w:val="22"/>
                            <w:szCs w:val="22"/>
                            <w:lang w:val="en-US"/>
                          </w:rPr>
                          <w:t>Middle Code List</w:t>
                        </w:r>
                      </w:p>
                      <w:p w14:paraId="5410A942" w14:textId="77777777" w:rsidR="00C55256" w:rsidRDefault="00C55256"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55256" w:rsidRDefault="00C55256" w:rsidP="006F14D0">
                        <w:pPr>
                          <w:pStyle w:val="Normalwebb"/>
                          <w:spacing w:before="60" w:line="252" w:lineRule="auto"/>
                          <w:jc w:val="center"/>
                        </w:pPr>
                        <w:r>
                          <w:rPr>
                            <w:rFonts w:eastAsia="Calibri"/>
                            <w:sz w:val="22"/>
                            <w:szCs w:val="22"/>
                            <w:lang w:val="en-US"/>
                          </w:rPr>
                          <w:t>Optimized Middle Code List</w:t>
                        </w:r>
                      </w:p>
                      <w:p w14:paraId="36F7A1DE" w14:textId="77777777" w:rsidR="00C55256" w:rsidRDefault="00C55256"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55256" w:rsidRDefault="00C55256"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55256" w:rsidRDefault="00C55256"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C55256" w:rsidRDefault="00C55256">
      <w:pPr>
        <w:pStyle w:val="Kommentarer"/>
      </w:pPr>
      <w:r>
        <w:rPr>
          <w:rStyle w:val="Kommentarsreferens"/>
        </w:rPr>
        <w:annotationRef/>
      </w:r>
    </w:p>
    <w:p w14:paraId="01C1DAD9" w14:textId="77777777" w:rsidR="00C55256" w:rsidRDefault="00C55256">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C55256" w:rsidRDefault="00C55256">
      <w:pPr>
        <w:pStyle w:val="Kommentarer"/>
      </w:pPr>
      <w:r>
        <w:rPr>
          <w:rStyle w:val="Kommentarsreferens"/>
        </w:rPr>
        <w:annotationRef/>
      </w:r>
    </w:p>
    <w:p w14:paraId="533EC9EE" w14:textId="77777777" w:rsidR="00C55256" w:rsidRDefault="00C55256">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55256" w:rsidRDefault="00C55256" w:rsidP="006C7309">
      <w:pPr>
        <w:spacing w:line="240" w:lineRule="auto"/>
      </w:pPr>
      <w:r>
        <w:separator/>
      </w:r>
    </w:p>
  </w:endnote>
  <w:endnote w:type="continuationSeparator" w:id="0">
    <w:p w14:paraId="0DD18C9D" w14:textId="77777777" w:rsidR="00C55256" w:rsidRDefault="00C5525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55256" w:rsidRDefault="00C55256" w:rsidP="006C7309">
      <w:pPr>
        <w:spacing w:line="240" w:lineRule="auto"/>
      </w:pPr>
      <w:r>
        <w:separator/>
      </w:r>
    </w:p>
  </w:footnote>
  <w:footnote w:type="continuationSeparator" w:id="0">
    <w:p w14:paraId="0BA3DA21" w14:textId="77777777" w:rsidR="00C55256" w:rsidRDefault="00C55256" w:rsidP="006C7309">
      <w:pPr>
        <w:spacing w:line="240" w:lineRule="auto"/>
      </w:pPr>
      <w:r>
        <w:continuationSeparator/>
      </w:r>
    </w:p>
  </w:footnote>
  <w:footnote w:id="1">
    <w:p w14:paraId="073943A1" w14:textId="0E9731C3" w:rsidR="00C55256" w:rsidRPr="00304E17" w:rsidRDefault="00C55256">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C55256" w:rsidRPr="007E20F3" w:rsidRDefault="00C55256"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C55256" w:rsidRPr="00214B10" w:rsidRDefault="00C55256"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C55256" w:rsidRPr="007E20F3" w:rsidRDefault="00C55256"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C55256" w:rsidRPr="00E01F3C" w:rsidRDefault="00C55256"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C55256" w:rsidRDefault="00C55256"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C55256" w:rsidRPr="006646C9" w:rsidRDefault="00C55256" w:rsidP="00E40B78">
      <w:pPr>
        <w:pStyle w:val="Code"/>
      </w:pPr>
      <w:r>
        <w:t>printf("int: %i, double %f", 123, 23.45);</w:t>
      </w:r>
    </w:p>
  </w:footnote>
  <w:footnote w:id="7">
    <w:p w14:paraId="185C09F4" w14:textId="77777777" w:rsidR="00C55256" w:rsidRPr="00D93CD3" w:rsidRDefault="00C55256"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C55256" w:rsidRPr="0041681A" w:rsidRDefault="00C55256">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C55256" w:rsidRPr="008A39BB" w:rsidRDefault="00C55256">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C55256" w:rsidRPr="00DB458B" w:rsidRDefault="00C55256"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C55256" w:rsidRDefault="00C55256"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55256" w:rsidRPr="00DB458B" w:rsidRDefault="00C55256">
      <w:pPr>
        <w:pStyle w:val="Fotnotstext"/>
      </w:pPr>
    </w:p>
  </w:footnote>
  <w:footnote w:id="12">
    <w:p w14:paraId="6F2CD1AD" w14:textId="01D73667" w:rsidR="00C55256" w:rsidRPr="00615CDB" w:rsidRDefault="00C55256">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C55256" w:rsidRPr="00725EAE" w:rsidRDefault="00C5525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C55256" w:rsidRPr="00B4576D" w:rsidRDefault="00C5525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C55256" w:rsidRPr="00080A22" w:rsidRDefault="00C5525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C55256" w:rsidRDefault="00C5525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C55256" w:rsidRDefault="00C55256" w:rsidP="00E80032">
      <w:pPr>
        <w:pStyle w:val="Code"/>
      </w:pPr>
      <w:r>
        <w:t>#define BOOL int</w:t>
      </w:r>
    </w:p>
    <w:p w14:paraId="5A8A6026" w14:textId="77777777" w:rsidR="00C55256" w:rsidRDefault="00C55256" w:rsidP="00E80032">
      <w:pPr>
        <w:pStyle w:val="Code"/>
      </w:pPr>
      <w:r>
        <w:t>#define TRUE 1</w:t>
      </w:r>
    </w:p>
    <w:p w14:paraId="09976B6C" w14:textId="77777777" w:rsidR="00C55256" w:rsidRPr="00BF232B" w:rsidRDefault="00C55256" w:rsidP="00E80032">
      <w:pPr>
        <w:pStyle w:val="Code"/>
      </w:pPr>
      <w:r>
        <w:t>#define FALSE 0</w:t>
      </w:r>
    </w:p>
  </w:footnote>
  <w:footnote w:id="17">
    <w:p w14:paraId="1100CB01" w14:textId="77777777" w:rsidR="00C55256" w:rsidRDefault="00C5525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C55256" w:rsidRDefault="00C55256" w:rsidP="00E80032">
      <w:r>
        <w:rPr>
          <w:rStyle w:val="Fotnotsreferens"/>
        </w:rPr>
        <w:footnoteRef/>
      </w:r>
      <w:r>
        <w:t xml:space="preserve"> Depending of the compiler and its warning level settings.</w:t>
      </w:r>
    </w:p>
  </w:footnote>
  <w:footnote w:id="19">
    <w:p w14:paraId="3D554D37" w14:textId="77777777" w:rsidR="00C55256" w:rsidRPr="004679D4" w:rsidRDefault="00C5525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C55256" w:rsidRPr="00C03AB7" w:rsidRDefault="00C5525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C55256" w:rsidRPr="000C5114" w:rsidRDefault="00C5525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C55256" w:rsidRPr="002343ED" w:rsidRDefault="00C5525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C55256" w:rsidRDefault="00C55256" w:rsidP="00E80032">
      <w:r>
        <w:rPr>
          <w:rStyle w:val="Fotnotsreferens"/>
        </w:rPr>
        <w:footnoteRef/>
      </w:r>
      <w:r>
        <w:t xml:space="preserve"> However, we have no knowledge about the actual address; it may be 10,000 or anything else.</w:t>
      </w:r>
    </w:p>
  </w:footnote>
  <w:footnote w:id="24">
    <w:p w14:paraId="575EFDCD" w14:textId="77777777" w:rsidR="00C55256" w:rsidRPr="009B0162" w:rsidRDefault="00C55256"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C55256" w:rsidRDefault="00C5525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C55256" w:rsidRDefault="00C5525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C55256" w:rsidRPr="00E554CC" w:rsidRDefault="00C5525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C55256" w:rsidRPr="00391B01" w:rsidRDefault="00C5525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C55256" w:rsidRDefault="00C5525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C55256" w:rsidRDefault="00C5525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C55256" w:rsidRDefault="00C55256" w:rsidP="00E80032">
      <w:r>
        <w:rPr>
          <w:rStyle w:val="Fotnotsreferens"/>
        </w:rPr>
        <w:footnoteRef/>
      </w:r>
      <w:r>
        <w:t xml:space="preserve"> There is no rational explanation, just accept it.</w:t>
      </w:r>
    </w:p>
  </w:footnote>
  <w:footnote w:id="32">
    <w:p w14:paraId="0B9FD0C4" w14:textId="77777777" w:rsidR="00C55256" w:rsidRDefault="00C5525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C55256" w:rsidRPr="00EF01A1" w:rsidRDefault="00C5525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C55256" w:rsidRPr="008655EC" w:rsidRDefault="00C5525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A0"/>
    <w:rsid w:val="000D0149"/>
    <w:rsid w:val="000D017D"/>
    <w:rsid w:val="000D034A"/>
    <w:rsid w:val="000D1282"/>
    <w:rsid w:val="000D12E3"/>
    <w:rsid w:val="000D1306"/>
    <w:rsid w:val="000D1A16"/>
    <w:rsid w:val="000D1A2E"/>
    <w:rsid w:val="000D23F2"/>
    <w:rsid w:val="000D2D72"/>
    <w:rsid w:val="000D3002"/>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12C"/>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0E7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6C4"/>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A30"/>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DCD"/>
    <w:rsid w:val="00561E79"/>
    <w:rsid w:val="00561FE5"/>
    <w:rsid w:val="00562347"/>
    <w:rsid w:val="00562521"/>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249"/>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1E3"/>
    <w:rsid w:val="007074C4"/>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7DF"/>
    <w:rsid w:val="007B3885"/>
    <w:rsid w:val="007B3B22"/>
    <w:rsid w:val="007B3C14"/>
    <w:rsid w:val="007B3E9A"/>
    <w:rsid w:val="007B3EF6"/>
    <w:rsid w:val="007B4210"/>
    <w:rsid w:val="007B47A4"/>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FB"/>
    <w:rsid w:val="009F6A5D"/>
    <w:rsid w:val="009F6C5C"/>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508"/>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141"/>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53191-F515-4C23-8FAA-663438AF9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9</TotalTime>
  <Pages>670</Pages>
  <Words>200782</Words>
  <Characters>1064148</Characters>
  <Application>Microsoft Office Word</Application>
  <DocSecurity>0</DocSecurity>
  <Lines>8867</Lines>
  <Paragraphs>252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53</cp:revision>
  <cp:lastPrinted>2017-05-07T13:41:00Z</cp:lastPrinted>
  <dcterms:created xsi:type="dcterms:W3CDTF">2020-05-20T16:12:00Z</dcterms:created>
  <dcterms:modified xsi:type="dcterms:W3CDTF">2020-06-18T11:16:00Z</dcterms:modified>
</cp:coreProperties>
</file>